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938153" w14:textId="77777777" w:rsidR="006125E6" w:rsidRPr="00BA0A3E" w:rsidRDefault="006125E6" w:rsidP="006125E6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BA0A3E">
        <w:rPr>
          <w:b/>
          <w:bCs/>
          <w:sz w:val="36"/>
          <w:szCs w:val="36"/>
          <w:lang w:val="en-US"/>
        </w:rPr>
        <w:t>Do no significant harm</w:t>
      </w:r>
      <w:r w:rsidRPr="00BA0A3E">
        <w:rPr>
          <w:b/>
          <w:bCs/>
          <w:sz w:val="36"/>
          <w:szCs w:val="36"/>
          <w:lang w:val="cs-CZ"/>
        </w:rPr>
        <w:t xml:space="preserve"> – </w:t>
      </w:r>
      <w:r w:rsidRPr="00BA0A3E">
        <w:rPr>
          <w:b/>
          <w:bCs/>
          <w:sz w:val="36"/>
          <w:szCs w:val="36"/>
        </w:rPr>
        <w:t>checklist</w:t>
      </w:r>
    </w:p>
    <w:p w14:paraId="1CD4FAB6" w14:textId="77777777" w:rsidR="006125E6" w:rsidRPr="006125E6" w:rsidRDefault="006125E6" w:rsidP="006125E6">
      <w:pPr>
        <w:pStyle w:val="Nadpis1"/>
      </w:pPr>
      <w:r w:rsidRPr="006125E6">
        <w:t>Co je dobré vědět, než začnu?</w:t>
      </w:r>
    </w:p>
    <w:p w14:paraId="31A2DC61" w14:textId="77777777" w:rsidR="006125E6" w:rsidRDefault="006125E6" w:rsidP="006125E6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 xml:space="preserve">toto posouzení má </w:t>
      </w:r>
      <w:r w:rsidRPr="0046388D">
        <w:rPr>
          <w:b/>
          <w:bCs/>
          <w:lang w:val="cs-CZ"/>
        </w:rPr>
        <w:t>vyloučit projekty</w:t>
      </w:r>
      <w:r>
        <w:rPr>
          <w:lang w:val="cs-CZ"/>
        </w:rPr>
        <w:t>, které by mohly vést k </w:t>
      </w:r>
      <w:r w:rsidRPr="0046388D">
        <w:rPr>
          <w:b/>
          <w:bCs/>
          <w:lang w:val="cs-CZ"/>
        </w:rPr>
        <w:t>významnému poškození environmentálních cílů</w:t>
      </w:r>
      <w:r>
        <w:rPr>
          <w:lang w:val="cs-CZ"/>
        </w:rPr>
        <w:t>; posouzení neslouží k porovnávání a hodnocení projektů mezi sebou</w:t>
      </w:r>
    </w:p>
    <w:p w14:paraId="4FED3AEC" w14:textId="77777777" w:rsidR="006125E6" w:rsidRDefault="006125E6" w:rsidP="006125E6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>nejedná se o detailní posouzení vlivu na životní prostředí jako je např. EIA</w:t>
      </w:r>
    </w:p>
    <w:p w14:paraId="5AFA46BA" w14:textId="77777777" w:rsidR="006125E6" w:rsidRDefault="006125E6" w:rsidP="006125E6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>řada oblastí a kritérií je pro současný stav připravenosti projektů spíše deklaratorních, nelze je nijak objektivně kontrolovat – žadatel by měl pouze jednoznačně deklarovat, že je uvedené podmínky schopný v průběhu realizace splnit a počítá s nimi</w:t>
      </w:r>
    </w:p>
    <w:p w14:paraId="4E7822FD" w14:textId="29D2FCD9" w:rsidR="006125E6" w:rsidRDefault="006125E6" w:rsidP="006125E6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>některé podmínky jsou čistě formální, nutnost jejich splnění vyplývá přímo z české legislativy a nelze je proto nesplnit</w:t>
      </w:r>
    </w:p>
    <w:p w14:paraId="71E32072" w14:textId="14E07F0F" w:rsidR="006125E6" w:rsidRDefault="006125E6" w:rsidP="006125E6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>u projektů, které projdou celým procesem výběru a dostanou se na indikativní seznam investic, si může při schvalování plánu spravedlivé územní transformace tento checklist vyžádat Evropská komise; pokud nebude dostatečně kvalitně zpracovaný či bude uvádět nepravdivé informace, projekt může být z plánu vyřazen</w:t>
      </w:r>
    </w:p>
    <w:p w14:paraId="31609BC4" w14:textId="77777777" w:rsidR="006125E6" w:rsidRDefault="006125E6" w:rsidP="006125E6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>je potřeba mít také na paměti, že řada kritérií může sloužit jako podmínka pro poskytnutí podpory z Operačního programu Spravedlivá transformace a jejich splnění se žadatel v žádném případě nevyhne</w:t>
      </w:r>
    </w:p>
    <w:p w14:paraId="62448CD6" w14:textId="77777777" w:rsidR="006125E6" w:rsidRDefault="006125E6" w:rsidP="006125E6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 xml:space="preserve">je proto v zájmu žadatele </w:t>
      </w:r>
      <w:r w:rsidRPr="0046388D">
        <w:rPr>
          <w:b/>
          <w:bCs/>
          <w:lang w:val="cs-CZ"/>
        </w:rPr>
        <w:t>poctivě a úplně vyhodnotit rizika projektu ve vztahu k životnímu prostředí</w:t>
      </w:r>
      <w:r>
        <w:rPr>
          <w:lang w:val="cs-CZ"/>
        </w:rPr>
        <w:t xml:space="preserve"> a nastavit adekvátní opatření</w:t>
      </w:r>
    </w:p>
    <w:p w14:paraId="7ADBD763" w14:textId="77777777" w:rsidR="006125E6" w:rsidRDefault="006125E6" w:rsidP="006125E6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>posouzení může sloužit i pro samotné žadatele jako vodítko, na co se při realizaci zaměřit, tak aby minimalizovali vliv projektu na životní prostředí</w:t>
      </w:r>
    </w:p>
    <w:p w14:paraId="5EE2F583" w14:textId="77777777" w:rsidR="006125E6" w:rsidRPr="00662AC0" w:rsidRDefault="006125E6" w:rsidP="006125E6">
      <w:pPr>
        <w:pStyle w:val="Nadpis1"/>
      </w:pPr>
      <w:r w:rsidRPr="00662AC0">
        <w:t>Jak na to?</w:t>
      </w:r>
    </w:p>
    <w:p w14:paraId="43F188DE" w14:textId="229DE172" w:rsidR="006125E6" w:rsidRDefault="006125E6" w:rsidP="006125E6">
      <w:pPr>
        <w:pStyle w:val="Odstavecseseznamem"/>
        <w:numPr>
          <w:ilvl w:val="0"/>
          <w:numId w:val="2"/>
        </w:numPr>
        <w:ind w:left="0" w:firstLine="0"/>
        <w:rPr>
          <w:lang w:val="cs-CZ"/>
        </w:rPr>
      </w:pPr>
      <w:r>
        <w:rPr>
          <w:lang w:val="cs-CZ"/>
        </w:rPr>
        <w:t xml:space="preserve">Budete pracovat </w:t>
      </w:r>
      <w:r w:rsidR="00CF5D3E">
        <w:rPr>
          <w:lang w:val="cs-CZ"/>
        </w:rPr>
        <w:t xml:space="preserve">zejména </w:t>
      </w:r>
      <w:r>
        <w:rPr>
          <w:lang w:val="cs-CZ"/>
        </w:rPr>
        <w:t>s </w:t>
      </w:r>
      <w:r w:rsidRPr="000C52A8">
        <w:rPr>
          <w:b/>
          <w:bCs/>
          <w:lang w:val="cs-CZ"/>
        </w:rPr>
        <w:t>checklistem</w:t>
      </w:r>
      <w:r>
        <w:rPr>
          <w:lang w:val="cs-CZ"/>
        </w:rPr>
        <w:t xml:space="preserve"> v tomto dokumentu</w:t>
      </w:r>
      <w:r w:rsidR="00CF5D3E">
        <w:rPr>
          <w:lang w:val="cs-CZ"/>
        </w:rPr>
        <w:t xml:space="preserve">. </w:t>
      </w:r>
      <w:r w:rsidR="00CF5D3E" w:rsidRPr="00B25A4A">
        <w:rPr>
          <w:b/>
          <w:bCs/>
          <w:lang w:val="cs-CZ"/>
        </w:rPr>
        <w:t>Doplňujícím</w:t>
      </w:r>
      <w:r w:rsidR="00CF5D3E">
        <w:rPr>
          <w:lang w:val="cs-CZ"/>
        </w:rPr>
        <w:t xml:space="preserve"> podkladovým materiálem je </w:t>
      </w:r>
      <w:r w:rsidR="00CF5D3E" w:rsidRPr="00B25A4A">
        <w:rPr>
          <w:b/>
          <w:bCs/>
          <w:lang w:val="cs-CZ"/>
        </w:rPr>
        <w:t>excelová tabulka</w:t>
      </w:r>
      <w:r w:rsidR="00CF5D3E">
        <w:rPr>
          <w:b/>
          <w:bCs/>
          <w:lang w:val="cs-CZ"/>
        </w:rPr>
        <w:t>.</w:t>
      </w:r>
      <w:r w:rsidR="00CF5D3E">
        <w:rPr>
          <w:lang w:val="cs-CZ"/>
        </w:rPr>
        <w:t xml:space="preserve"> </w:t>
      </w:r>
    </w:p>
    <w:p w14:paraId="241C842B" w14:textId="77777777" w:rsidR="006125E6" w:rsidRDefault="006125E6" w:rsidP="006125E6">
      <w:pPr>
        <w:pStyle w:val="Odstavecseseznamem"/>
        <w:numPr>
          <w:ilvl w:val="0"/>
          <w:numId w:val="2"/>
        </w:numPr>
        <w:ind w:left="0" w:firstLine="0"/>
        <w:rPr>
          <w:lang w:val="cs-CZ"/>
        </w:rPr>
      </w:pPr>
      <w:r>
        <w:rPr>
          <w:lang w:val="cs-CZ"/>
        </w:rPr>
        <w:t xml:space="preserve">Nejprve je potřeba zkontrolovat, zda můj projekt odpovídá některé z uvedených aktivit v doprovodné tabulce. Ve sloupcích A </w:t>
      </w:r>
      <w:proofErr w:type="spellStart"/>
      <w:r>
        <w:rPr>
          <w:lang w:val="cs-CZ"/>
        </w:rPr>
        <w:t>a</w:t>
      </w:r>
      <w:proofErr w:type="spellEnd"/>
      <w:r>
        <w:rPr>
          <w:lang w:val="cs-CZ"/>
        </w:rPr>
        <w:t xml:space="preserve"> B je stručně zařazení, ve sloupci C je pak detailní popis.</w:t>
      </w:r>
    </w:p>
    <w:p w14:paraId="75071F17" w14:textId="77777777" w:rsidR="006125E6" w:rsidRPr="00602710" w:rsidRDefault="006125E6" w:rsidP="006125E6">
      <w:pPr>
        <w:pStyle w:val="Odstavecseseznamem"/>
        <w:numPr>
          <w:ilvl w:val="0"/>
          <w:numId w:val="2"/>
        </w:numPr>
        <w:ind w:left="0" w:firstLine="0"/>
        <w:rPr>
          <w:lang w:val="cs-CZ"/>
        </w:rPr>
      </w:pPr>
      <w:r>
        <w:rPr>
          <w:lang w:val="cs-CZ"/>
        </w:rPr>
        <w:t xml:space="preserve">Pokud jste našli odpovídající aktivitu, v checklistu označte možnost </w:t>
      </w:r>
      <w:r w:rsidRPr="00602710">
        <w:rPr>
          <w:i/>
          <w:iCs/>
          <w:lang w:val="cs-CZ"/>
        </w:rPr>
        <w:t>ano</w:t>
      </w:r>
      <w:r>
        <w:rPr>
          <w:lang w:val="cs-CZ"/>
        </w:rPr>
        <w:t xml:space="preserve"> a z doprovodné tabulky opište název aktivity. Pokud vašemu projektu odpovídá více aktivit (např. se skládá z různých částí apod.), je potřeba uvést všechny.</w:t>
      </w:r>
    </w:p>
    <w:p w14:paraId="2D409B69" w14:textId="77777777" w:rsidR="006125E6" w:rsidRDefault="006125E6" w:rsidP="006125E6">
      <w:pPr>
        <w:pStyle w:val="Odstavecseseznamem"/>
        <w:numPr>
          <w:ilvl w:val="0"/>
          <w:numId w:val="2"/>
        </w:numPr>
        <w:ind w:left="0" w:firstLine="0"/>
        <w:rPr>
          <w:lang w:val="cs-CZ"/>
        </w:rPr>
      </w:pPr>
      <w:r>
        <w:rPr>
          <w:lang w:val="cs-CZ"/>
        </w:rPr>
        <w:t xml:space="preserve">Pokud jste nenašli odpovídající aktivitu, na začátku checklistu označte možnost </w:t>
      </w:r>
      <w:r w:rsidRPr="00602710">
        <w:rPr>
          <w:i/>
          <w:iCs/>
          <w:lang w:val="cs-CZ"/>
        </w:rPr>
        <w:t>ne</w:t>
      </w:r>
      <w:r>
        <w:rPr>
          <w:lang w:val="cs-CZ"/>
        </w:rPr>
        <w:t xml:space="preserve"> a vyplňte vlastní stručný název aktivity. Využít můžete např. klasifikaci NACE.</w:t>
      </w:r>
    </w:p>
    <w:p w14:paraId="2296CDE8" w14:textId="77777777" w:rsidR="006125E6" w:rsidRDefault="006125E6" w:rsidP="006125E6">
      <w:pPr>
        <w:pStyle w:val="Odstavecseseznamem"/>
        <w:numPr>
          <w:ilvl w:val="0"/>
          <w:numId w:val="2"/>
        </w:numPr>
        <w:ind w:left="0" w:firstLine="0"/>
        <w:rPr>
          <w:lang w:val="cs-CZ"/>
        </w:rPr>
      </w:pPr>
      <w:r>
        <w:rPr>
          <w:lang w:val="cs-CZ"/>
        </w:rPr>
        <w:t xml:space="preserve">Nyní je potřeba postupně </w:t>
      </w:r>
      <w:r w:rsidRPr="000C52A8">
        <w:rPr>
          <w:b/>
          <w:bCs/>
          <w:lang w:val="cs-CZ"/>
        </w:rPr>
        <w:t>odpovědět na 6 otázek</w:t>
      </w:r>
      <w:r>
        <w:rPr>
          <w:lang w:val="cs-CZ"/>
        </w:rPr>
        <w:t xml:space="preserve"> uvedených v checklistu. Pokud si na alespoň jednu z otázek odpovíte </w:t>
      </w:r>
      <w:r w:rsidRPr="000C52A8">
        <w:rPr>
          <w:b/>
          <w:bCs/>
          <w:i/>
          <w:iCs/>
          <w:lang w:val="cs-CZ"/>
        </w:rPr>
        <w:t>ano</w:t>
      </w:r>
      <w:r w:rsidRPr="000C52A8">
        <w:rPr>
          <w:lang w:val="cs-CZ"/>
        </w:rPr>
        <w:t>, projekt bohužel nelze podpořit</w:t>
      </w:r>
      <w:r>
        <w:rPr>
          <w:lang w:val="cs-CZ"/>
        </w:rPr>
        <w:t xml:space="preserve">. Projekt by významně poškodil environmentální cíle. </w:t>
      </w:r>
    </w:p>
    <w:p w14:paraId="0E66110E" w14:textId="1DDE8D03" w:rsidR="006125E6" w:rsidRDefault="006125E6" w:rsidP="006125E6">
      <w:pPr>
        <w:pStyle w:val="Odstavecseseznamem"/>
        <w:numPr>
          <w:ilvl w:val="0"/>
          <w:numId w:val="2"/>
        </w:numPr>
        <w:ind w:left="0" w:firstLine="0"/>
        <w:rPr>
          <w:lang w:val="cs-CZ"/>
        </w:rPr>
      </w:pPr>
      <w:r>
        <w:rPr>
          <w:lang w:val="cs-CZ"/>
        </w:rPr>
        <w:t xml:space="preserve">Pokud odpovíte </w:t>
      </w:r>
      <w:r w:rsidRPr="000C52A8">
        <w:rPr>
          <w:b/>
          <w:bCs/>
          <w:i/>
          <w:iCs/>
          <w:lang w:val="cs-CZ"/>
        </w:rPr>
        <w:t>ne</w:t>
      </w:r>
      <w:r>
        <w:rPr>
          <w:lang w:val="cs-CZ"/>
        </w:rPr>
        <w:t xml:space="preserve">, je potřeba tento závěr relevantně zdůvodnit. Základní návod, na co se zaměřit, uvádíme u každé otázky. Aktivity uvedené v doprovodné tabulce </w:t>
      </w:r>
      <w:r w:rsidR="00E126F4">
        <w:rPr>
          <w:lang w:val="cs-CZ"/>
        </w:rPr>
        <w:t>se mohou</w:t>
      </w:r>
      <w:r>
        <w:rPr>
          <w:lang w:val="cs-CZ"/>
        </w:rPr>
        <w:t xml:space="preserve"> opírat o stanovená kritéria.</w:t>
      </w:r>
      <w:r w:rsidR="00E126F4">
        <w:rPr>
          <w:lang w:val="cs-CZ"/>
        </w:rPr>
        <w:t xml:space="preserve"> Tabulka slouží jako doplňující podklad, není nezbytně nutné se uvedených informací přesně držet, ale vždy je nutné případné odchýlení jednoznačně </w:t>
      </w:r>
      <w:r w:rsidR="00CF5D3E">
        <w:rPr>
          <w:lang w:val="cs-CZ"/>
        </w:rPr>
        <w:t xml:space="preserve">a dostatečně </w:t>
      </w:r>
      <w:r w:rsidR="00E126F4">
        <w:rPr>
          <w:lang w:val="cs-CZ"/>
        </w:rPr>
        <w:t>zdůvodnit.</w:t>
      </w:r>
      <w:r>
        <w:rPr>
          <w:lang w:val="cs-CZ"/>
        </w:rPr>
        <w:t xml:space="preserve"> Ostatní aktivity mohou argumentaci zvolit volněji. </w:t>
      </w:r>
    </w:p>
    <w:p w14:paraId="7CA8FC68" w14:textId="77777777" w:rsidR="006125E6" w:rsidRDefault="006125E6" w:rsidP="006125E6">
      <w:pPr>
        <w:pStyle w:val="Odstavecseseznamem"/>
        <w:numPr>
          <w:ilvl w:val="0"/>
          <w:numId w:val="2"/>
        </w:numPr>
        <w:ind w:left="0" w:firstLine="0"/>
        <w:rPr>
          <w:lang w:val="cs-CZ"/>
        </w:rPr>
      </w:pPr>
      <w:r>
        <w:rPr>
          <w:lang w:val="cs-CZ"/>
        </w:rPr>
        <w:lastRenderedPageBreak/>
        <w:t xml:space="preserve">Argumentace může být různě podrobná podle toho, jak moc je projekt připravený – hodně připravené projekty mohou odkazovat např. na již udělená povolení, provedené studie apod. Méně připravené projekty mohou zvolit jen popis plánovaných opatření. V každém případě by ze zdůvodnění měl být </w:t>
      </w:r>
      <w:r w:rsidRPr="00C34999">
        <w:rPr>
          <w:b/>
          <w:bCs/>
          <w:lang w:val="cs-CZ"/>
        </w:rPr>
        <w:t>jasně patrný závazek, že nebude docházet k poškozování jednotlivých environmentálních cílů</w:t>
      </w:r>
      <w:r>
        <w:rPr>
          <w:lang w:val="cs-CZ"/>
        </w:rPr>
        <w:t>.</w:t>
      </w:r>
    </w:p>
    <w:p w14:paraId="79E81611" w14:textId="77777777" w:rsidR="006125E6" w:rsidRPr="00D268DD" w:rsidRDefault="006125E6" w:rsidP="006125E6">
      <w:pPr>
        <w:rPr>
          <w:lang w:val="cs-CZ"/>
        </w:rPr>
      </w:pPr>
    </w:p>
    <w:p w14:paraId="57A386C8" w14:textId="77777777" w:rsidR="006125E6" w:rsidRDefault="006125E6" w:rsidP="006125E6">
      <w:pPr>
        <w:pStyle w:val="Nadpis1"/>
      </w:pPr>
      <w:r w:rsidRPr="000C52A8">
        <w:t xml:space="preserve">Co se </w:t>
      </w:r>
      <w:r>
        <w:t>bude kontrolovat v procesu výběru strategických projektů</w:t>
      </w:r>
      <w:r w:rsidRPr="000C52A8">
        <w:t>?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50"/>
        <w:gridCol w:w="1412"/>
      </w:tblGrid>
      <w:tr w:rsidR="006125E6" w:rsidRPr="00C34999" w14:paraId="3A6517A7" w14:textId="77777777" w:rsidTr="002E5863">
        <w:trPr>
          <w:trHeight w:val="964"/>
        </w:trPr>
        <w:tc>
          <w:tcPr>
            <w:tcW w:w="7650" w:type="dxa"/>
            <w:vAlign w:val="center"/>
          </w:tcPr>
          <w:p w14:paraId="37768332" w14:textId="77777777" w:rsidR="006125E6" w:rsidRPr="00C34999" w:rsidRDefault="006125E6" w:rsidP="002E5863">
            <w:pPr>
              <w:rPr>
                <w:sz w:val="22"/>
                <w:szCs w:val="22"/>
                <w:lang w:val="cs-CZ"/>
              </w:rPr>
            </w:pPr>
            <w:r>
              <w:rPr>
                <w:sz w:val="22"/>
                <w:szCs w:val="22"/>
                <w:lang w:val="cs-CZ"/>
              </w:rPr>
              <w:t>Projekt je správně zařazený dle sektoru.</w:t>
            </w:r>
          </w:p>
        </w:tc>
        <w:sdt>
          <w:sdtPr>
            <w:rPr>
              <w:lang w:val="cs-CZ"/>
            </w:rPr>
            <w:id w:val="-17464872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2" w:type="dxa"/>
                <w:vAlign w:val="center"/>
              </w:tcPr>
              <w:p w14:paraId="5893D527" w14:textId="2617B6CE" w:rsidR="006125E6" w:rsidRPr="00C34999" w:rsidRDefault="002D5266" w:rsidP="002E5863">
                <w:pPr>
                  <w:rPr>
                    <w:sz w:val="22"/>
                    <w:szCs w:val="22"/>
                    <w:lang w:val="cs-CZ"/>
                  </w:rPr>
                </w:pPr>
                <w:r>
                  <w:rPr>
                    <w:rFonts w:ascii="MS Gothic" w:eastAsia="MS Gothic" w:hAnsi="MS Gothic" w:hint="eastAsia"/>
                    <w:lang w:val="cs-CZ"/>
                  </w:rPr>
                  <w:t>☐</w:t>
                </w:r>
              </w:p>
            </w:tc>
          </w:sdtContent>
        </w:sdt>
      </w:tr>
      <w:tr w:rsidR="006125E6" w:rsidRPr="00C34999" w14:paraId="00219737" w14:textId="77777777" w:rsidTr="002E5863">
        <w:trPr>
          <w:trHeight w:val="964"/>
        </w:trPr>
        <w:tc>
          <w:tcPr>
            <w:tcW w:w="7650" w:type="dxa"/>
            <w:vAlign w:val="center"/>
          </w:tcPr>
          <w:p w14:paraId="53493D61" w14:textId="77777777" w:rsidR="006125E6" w:rsidRPr="00C34999" w:rsidRDefault="006125E6" w:rsidP="002E5863">
            <w:pPr>
              <w:rPr>
                <w:sz w:val="22"/>
                <w:szCs w:val="22"/>
                <w:lang w:val="cs-CZ"/>
              </w:rPr>
            </w:pPr>
            <w:r w:rsidRPr="00C34999">
              <w:rPr>
                <w:sz w:val="22"/>
                <w:szCs w:val="22"/>
                <w:lang w:val="cs-CZ"/>
              </w:rPr>
              <w:t xml:space="preserve">Na žádnou otázku není uvedena odpověď </w:t>
            </w:r>
            <w:r w:rsidRPr="0049726A">
              <w:rPr>
                <w:i/>
                <w:iCs/>
                <w:sz w:val="22"/>
                <w:szCs w:val="22"/>
                <w:lang w:val="cs-CZ"/>
              </w:rPr>
              <w:t>ano</w:t>
            </w:r>
            <w:r>
              <w:rPr>
                <w:sz w:val="22"/>
                <w:szCs w:val="22"/>
                <w:lang w:val="cs-CZ"/>
              </w:rPr>
              <w:t>.</w:t>
            </w:r>
          </w:p>
        </w:tc>
        <w:sdt>
          <w:sdtPr>
            <w:rPr>
              <w:lang w:val="cs-CZ"/>
            </w:rPr>
            <w:id w:val="2695158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2" w:type="dxa"/>
                <w:vAlign w:val="center"/>
              </w:tcPr>
              <w:p w14:paraId="3BC498AA" w14:textId="3A14B77C" w:rsidR="006125E6" w:rsidRPr="00C34999" w:rsidRDefault="002D5266" w:rsidP="002E5863">
                <w:pPr>
                  <w:rPr>
                    <w:sz w:val="22"/>
                    <w:szCs w:val="22"/>
                    <w:lang w:val="cs-CZ"/>
                  </w:rPr>
                </w:pPr>
                <w:r>
                  <w:rPr>
                    <w:rFonts w:ascii="MS Gothic" w:eastAsia="MS Gothic" w:hAnsi="MS Gothic" w:hint="eastAsia"/>
                    <w:lang w:val="cs-CZ"/>
                  </w:rPr>
                  <w:t>☐</w:t>
                </w:r>
              </w:p>
            </w:tc>
          </w:sdtContent>
        </w:sdt>
      </w:tr>
      <w:tr w:rsidR="006125E6" w:rsidRPr="00C34999" w14:paraId="46341B67" w14:textId="77777777" w:rsidTr="002E5863">
        <w:trPr>
          <w:trHeight w:val="964"/>
        </w:trPr>
        <w:tc>
          <w:tcPr>
            <w:tcW w:w="7650" w:type="dxa"/>
            <w:vAlign w:val="center"/>
          </w:tcPr>
          <w:p w14:paraId="23B2CA36" w14:textId="77777777" w:rsidR="006125E6" w:rsidRPr="00C34999" w:rsidRDefault="006125E6" w:rsidP="002E5863">
            <w:pPr>
              <w:rPr>
                <w:sz w:val="22"/>
                <w:szCs w:val="22"/>
                <w:lang w:val="cs-CZ"/>
              </w:rPr>
            </w:pPr>
            <w:r>
              <w:rPr>
                <w:sz w:val="22"/>
                <w:szCs w:val="22"/>
                <w:lang w:val="cs-CZ"/>
              </w:rPr>
              <w:t>U všech šesti otázek je uvedeno zdůvodnění.</w:t>
            </w:r>
          </w:p>
        </w:tc>
        <w:sdt>
          <w:sdtPr>
            <w:rPr>
              <w:lang w:val="cs-CZ"/>
            </w:rPr>
            <w:id w:val="-17651473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2" w:type="dxa"/>
                <w:vAlign w:val="center"/>
              </w:tcPr>
              <w:p w14:paraId="1D043A0F" w14:textId="18C0E028" w:rsidR="006125E6" w:rsidRPr="00C34999" w:rsidRDefault="002D5266" w:rsidP="002E5863">
                <w:pPr>
                  <w:rPr>
                    <w:sz w:val="22"/>
                    <w:szCs w:val="22"/>
                    <w:lang w:val="cs-CZ"/>
                  </w:rPr>
                </w:pPr>
                <w:r>
                  <w:rPr>
                    <w:rFonts w:ascii="MS Gothic" w:eastAsia="MS Gothic" w:hAnsi="MS Gothic" w:hint="eastAsia"/>
                    <w:lang w:val="cs-CZ"/>
                  </w:rPr>
                  <w:t>☐</w:t>
                </w:r>
              </w:p>
            </w:tc>
          </w:sdtContent>
        </w:sdt>
      </w:tr>
      <w:tr w:rsidR="006125E6" w:rsidRPr="00C34999" w14:paraId="61CF790F" w14:textId="77777777" w:rsidTr="002E5863">
        <w:trPr>
          <w:trHeight w:val="964"/>
        </w:trPr>
        <w:tc>
          <w:tcPr>
            <w:tcW w:w="7650" w:type="dxa"/>
            <w:vAlign w:val="center"/>
          </w:tcPr>
          <w:p w14:paraId="580C22F8" w14:textId="77777777" w:rsidR="006125E6" w:rsidRPr="00C34999" w:rsidRDefault="006125E6" w:rsidP="002E5863">
            <w:pPr>
              <w:rPr>
                <w:sz w:val="22"/>
                <w:szCs w:val="22"/>
                <w:lang w:val="cs-CZ"/>
              </w:rPr>
            </w:pPr>
            <w:r>
              <w:rPr>
                <w:sz w:val="22"/>
                <w:szCs w:val="22"/>
                <w:lang w:val="cs-CZ"/>
              </w:rPr>
              <w:t>Zdůvodnění adekvátně reaguje na stanovená kritéria v doprovodné tabulce nebo na obecné požadavky (deklaruje budoucí závazky, nepřekračuje prahové hodnoty tam, kde jsou uvedeny apod.)</w:t>
            </w:r>
          </w:p>
        </w:tc>
        <w:sdt>
          <w:sdtPr>
            <w:rPr>
              <w:lang w:val="cs-CZ"/>
            </w:rPr>
            <w:id w:val="4263147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2" w:type="dxa"/>
                <w:vAlign w:val="center"/>
              </w:tcPr>
              <w:p w14:paraId="64A67B27" w14:textId="77777777" w:rsidR="006125E6" w:rsidRPr="00C34999" w:rsidRDefault="006125E6" w:rsidP="002E5863">
                <w:pPr>
                  <w:rPr>
                    <w:sz w:val="22"/>
                    <w:szCs w:val="22"/>
                    <w:lang w:val="cs-CZ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</w:tr>
      <w:tr w:rsidR="006125E6" w:rsidRPr="00C34999" w14:paraId="725A41E0" w14:textId="77777777" w:rsidTr="002E5863">
        <w:trPr>
          <w:trHeight w:val="964"/>
        </w:trPr>
        <w:tc>
          <w:tcPr>
            <w:tcW w:w="7650" w:type="dxa"/>
            <w:vAlign w:val="center"/>
          </w:tcPr>
          <w:p w14:paraId="6F6411E2" w14:textId="77777777" w:rsidR="006125E6" w:rsidRPr="00C34999" w:rsidRDefault="006125E6" w:rsidP="002E5863">
            <w:pPr>
              <w:rPr>
                <w:sz w:val="22"/>
                <w:szCs w:val="22"/>
                <w:lang w:val="cs-CZ"/>
              </w:rPr>
            </w:pPr>
            <w:r>
              <w:rPr>
                <w:sz w:val="22"/>
                <w:szCs w:val="22"/>
                <w:lang w:val="cs-CZ"/>
              </w:rPr>
              <w:t>Pokud je některá otázka vyhodnocena jako nerelevantní, zdůvodnění je dostatečně vypovídající</w:t>
            </w:r>
          </w:p>
        </w:tc>
        <w:sdt>
          <w:sdtPr>
            <w:rPr>
              <w:lang w:val="cs-CZ"/>
            </w:rPr>
            <w:id w:val="-4711458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2" w:type="dxa"/>
                <w:vAlign w:val="center"/>
              </w:tcPr>
              <w:p w14:paraId="6D0EF858" w14:textId="6DD6C1A0" w:rsidR="006125E6" w:rsidRPr="00C34999" w:rsidRDefault="00A72893" w:rsidP="002E5863">
                <w:pPr>
                  <w:rPr>
                    <w:sz w:val="22"/>
                    <w:szCs w:val="22"/>
                    <w:lang w:val="cs-CZ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</w:tr>
    </w:tbl>
    <w:p w14:paraId="6F7B57F2" w14:textId="77777777" w:rsidR="006125E6" w:rsidRDefault="006125E6">
      <w:pPr>
        <w:sectPr w:rsidR="006125E6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Style w:val="Mkatabulky"/>
        <w:tblpPr w:leftFromText="141" w:rightFromText="141" w:vertAnchor="text" w:horzAnchor="margin" w:tblpY="-18"/>
        <w:tblW w:w="13887" w:type="dxa"/>
        <w:tblLook w:val="04A0" w:firstRow="1" w:lastRow="0" w:firstColumn="1" w:lastColumn="0" w:noHBand="0" w:noVBand="1"/>
      </w:tblPr>
      <w:tblGrid>
        <w:gridCol w:w="1129"/>
        <w:gridCol w:w="2835"/>
        <w:gridCol w:w="993"/>
        <w:gridCol w:w="850"/>
        <w:gridCol w:w="8080"/>
      </w:tblGrid>
      <w:tr w:rsidR="006125E6" w:rsidRPr="000644B0" w14:paraId="45E331D9" w14:textId="77777777" w:rsidTr="002E5863">
        <w:trPr>
          <w:trHeight w:val="454"/>
        </w:trPr>
        <w:tc>
          <w:tcPr>
            <w:tcW w:w="13887" w:type="dxa"/>
            <w:gridSpan w:val="5"/>
            <w:shd w:val="clear" w:color="auto" w:fill="E2EFD9" w:themeFill="accent6" w:themeFillTint="33"/>
            <w:vAlign w:val="center"/>
          </w:tcPr>
          <w:p w14:paraId="3F76A6A1" w14:textId="77777777" w:rsidR="006125E6" w:rsidRPr="000644B0" w:rsidRDefault="006125E6" w:rsidP="002E5863">
            <w:pPr>
              <w:rPr>
                <w:rFonts w:cs="Segoe UI"/>
                <w:b/>
                <w:bCs/>
                <w:iCs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b/>
                <w:bCs/>
                <w:sz w:val="22"/>
                <w:szCs w:val="22"/>
                <w:lang w:val="cs-CZ"/>
              </w:rPr>
              <w:lastRenderedPageBreak/>
              <w:t>Odpovídá projekt některému/některým z aktivit v doprovodné tabulce?</w:t>
            </w:r>
          </w:p>
        </w:tc>
      </w:tr>
      <w:tr w:rsidR="006125E6" w:rsidRPr="000644B0" w14:paraId="73ED4868" w14:textId="77777777" w:rsidTr="002E5863">
        <w:trPr>
          <w:trHeight w:val="454"/>
        </w:trPr>
        <w:tc>
          <w:tcPr>
            <w:tcW w:w="1129" w:type="dxa"/>
            <w:vAlign w:val="center"/>
          </w:tcPr>
          <w:p w14:paraId="37FC36FC" w14:textId="77777777" w:rsidR="006125E6" w:rsidRPr="000644B0" w:rsidRDefault="00B25A4A" w:rsidP="002E5863">
            <w:pPr>
              <w:rPr>
                <w:rFonts w:cs="Segoe UI"/>
                <w:b/>
                <w:bCs/>
                <w:iCs/>
                <w:sz w:val="22"/>
                <w:szCs w:val="22"/>
                <w:lang w:val="cs-CZ"/>
              </w:rPr>
            </w:pPr>
            <w:sdt>
              <w:sdtPr>
                <w:rPr>
                  <w:rFonts w:cs="Segoe UI"/>
                  <w:lang w:val="cs-CZ"/>
                </w:rPr>
                <w:id w:val="-754896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25E6">
                  <w:rPr>
                    <w:rFonts w:ascii="MS Gothic" w:eastAsia="MS Gothic" w:hAnsi="MS Gothic" w:cs="Segoe UI" w:hint="eastAsia"/>
                    <w:sz w:val="22"/>
                    <w:szCs w:val="22"/>
                    <w:lang w:val="cs-CZ"/>
                  </w:rPr>
                  <w:t>☐</w:t>
                </w:r>
              </w:sdtContent>
            </w:sdt>
            <w:r w:rsidR="006125E6" w:rsidRPr="000644B0">
              <w:rPr>
                <w:rFonts w:cs="Segoe UI"/>
                <w:sz w:val="22"/>
                <w:szCs w:val="22"/>
                <w:lang w:val="cs-CZ"/>
              </w:rPr>
              <w:t xml:space="preserve"> ano</w:t>
            </w:r>
          </w:p>
        </w:tc>
        <w:sdt>
          <w:sdtPr>
            <w:rPr>
              <w:rFonts w:cs="Segoe UI"/>
              <w:lang w:val="cs-CZ"/>
            </w:rPr>
            <w:id w:val="2124184440"/>
            <w:placeholder>
              <w:docPart w:val="4AAA1388F7D643359F6A9536B1C8B4B7"/>
            </w:placeholder>
            <w:showingPlcHdr/>
          </w:sdtPr>
          <w:sdtEndPr/>
          <w:sdtContent>
            <w:tc>
              <w:tcPr>
                <w:tcW w:w="12758" w:type="dxa"/>
                <w:gridSpan w:val="4"/>
                <w:vAlign w:val="center"/>
              </w:tcPr>
              <w:p w14:paraId="61D643A0" w14:textId="77777777" w:rsidR="006125E6" w:rsidRPr="000644B0" w:rsidRDefault="006125E6" w:rsidP="002E5863">
                <w:pPr>
                  <w:rPr>
                    <w:rFonts w:cs="Segoe UI"/>
                    <w:b/>
                    <w:bCs/>
                    <w:iCs/>
                    <w:sz w:val="22"/>
                    <w:szCs w:val="22"/>
                    <w:lang w:val="cs-CZ"/>
                  </w:rPr>
                </w:pPr>
                <w:r w:rsidRPr="000644B0">
                  <w:rPr>
                    <w:rFonts w:cs="Segoe UI"/>
                    <w:color w:val="808080" w:themeColor="background1" w:themeShade="80"/>
                    <w:sz w:val="22"/>
                    <w:szCs w:val="22"/>
                    <w:lang w:val="cs-CZ"/>
                  </w:rPr>
                  <w:t>Uveďte číslo/čísla aktivit</w:t>
                </w:r>
                <w:r w:rsidRPr="000644B0">
                  <w:rPr>
                    <w:rStyle w:val="Zstupntext"/>
                    <w:rFonts w:cs="Segoe UI"/>
                    <w:color w:val="808080" w:themeColor="background1" w:themeShade="80"/>
                    <w:sz w:val="22"/>
                    <w:szCs w:val="22"/>
                  </w:rPr>
                  <w:t>.</w:t>
                </w:r>
              </w:p>
            </w:tc>
          </w:sdtContent>
        </w:sdt>
      </w:tr>
      <w:tr w:rsidR="006125E6" w:rsidRPr="000644B0" w14:paraId="711F0A0E" w14:textId="77777777" w:rsidTr="002E5863">
        <w:trPr>
          <w:trHeight w:val="454"/>
        </w:trPr>
        <w:tc>
          <w:tcPr>
            <w:tcW w:w="1129" w:type="dxa"/>
            <w:vAlign w:val="center"/>
          </w:tcPr>
          <w:p w14:paraId="70FFC493" w14:textId="77777777" w:rsidR="006125E6" w:rsidRPr="000644B0" w:rsidRDefault="00B25A4A" w:rsidP="002E5863">
            <w:pPr>
              <w:rPr>
                <w:rFonts w:cs="Segoe UI"/>
                <w:b/>
                <w:bCs/>
                <w:iCs/>
                <w:sz w:val="22"/>
                <w:szCs w:val="22"/>
                <w:lang w:val="cs-CZ"/>
              </w:rPr>
            </w:pPr>
            <w:sdt>
              <w:sdtPr>
                <w:rPr>
                  <w:rFonts w:cs="Segoe UI"/>
                  <w:lang w:val="cs-CZ"/>
                </w:rPr>
                <w:id w:val="-1293901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25E6" w:rsidRPr="000644B0">
                  <w:rPr>
                    <w:rFonts w:ascii="Segoe UI Symbol" w:eastAsia="MS Gothic" w:hAnsi="Segoe UI Symbol" w:cs="Segoe UI Symbol"/>
                    <w:sz w:val="22"/>
                    <w:szCs w:val="22"/>
                    <w:lang w:val="cs-CZ"/>
                  </w:rPr>
                  <w:t>☐</w:t>
                </w:r>
              </w:sdtContent>
            </w:sdt>
            <w:r w:rsidR="006125E6" w:rsidRPr="000644B0">
              <w:rPr>
                <w:rFonts w:cs="Segoe UI"/>
                <w:sz w:val="22"/>
                <w:szCs w:val="22"/>
                <w:lang w:val="cs-CZ"/>
              </w:rPr>
              <w:t xml:space="preserve"> ne</w:t>
            </w:r>
          </w:p>
        </w:tc>
        <w:sdt>
          <w:sdtPr>
            <w:rPr>
              <w:rFonts w:cs="Segoe UI"/>
              <w:lang w:val="cs-CZ"/>
            </w:rPr>
            <w:id w:val="948737680"/>
            <w:placeholder>
              <w:docPart w:val="8EB88694FB47472B8C1CFEADEFCA81FA"/>
            </w:placeholder>
            <w:showingPlcHdr/>
          </w:sdtPr>
          <w:sdtEndPr/>
          <w:sdtContent>
            <w:tc>
              <w:tcPr>
                <w:tcW w:w="12758" w:type="dxa"/>
                <w:gridSpan w:val="4"/>
                <w:vAlign w:val="center"/>
              </w:tcPr>
              <w:p w14:paraId="1F2532EA" w14:textId="77777777" w:rsidR="006125E6" w:rsidRPr="000644B0" w:rsidRDefault="006125E6" w:rsidP="002E5863">
                <w:pPr>
                  <w:rPr>
                    <w:rFonts w:cs="Segoe UI"/>
                    <w:b/>
                    <w:bCs/>
                    <w:iCs/>
                    <w:sz w:val="22"/>
                    <w:szCs w:val="22"/>
                    <w:lang w:val="cs-CZ"/>
                  </w:rPr>
                </w:pPr>
                <w:r w:rsidRPr="000644B0">
                  <w:rPr>
                    <w:rFonts w:cs="Segoe UI"/>
                    <w:color w:val="808080" w:themeColor="background1" w:themeShade="80"/>
                    <w:sz w:val="22"/>
                    <w:szCs w:val="22"/>
                    <w:lang w:val="cs-CZ"/>
                  </w:rPr>
                  <w:t xml:space="preserve">Uveďte </w:t>
                </w:r>
                <w:r>
                  <w:rPr>
                    <w:rFonts w:cs="Segoe UI"/>
                    <w:color w:val="808080" w:themeColor="background1" w:themeShade="80"/>
                    <w:sz w:val="22"/>
                    <w:szCs w:val="22"/>
                    <w:lang w:val="cs-CZ"/>
                  </w:rPr>
                  <w:t>stručný název aktivity např. podle NACE kódu či jiným způsobem</w:t>
                </w:r>
                <w:r w:rsidRPr="000644B0">
                  <w:rPr>
                    <w:rStyle w:val="Zstupntext"/>
                    <w:rFonts w:cs="Segoe UI"/>
                    <w:color w:val="808080" w:themeColor="background1" w:themeShade="80"/>
                    <w:sz w:val="22"/>
                    <w:szCs w:val="22"/>
                  </w:rPr>
                  <w:t>.</w:t>
                </w:r>
              </w:p>
            </w:tc>
          </w:sdtContent>
        </w:sdt>
      </w:tr>
      <w:tr w:rsidR="006125E6" w:rsidRPr="000644B0" w14:paraId="7C029BC6" w14:textId="77777777" w:rsidTr="002E5863">
        <w:trPr>
          <w:trHeight w:val="454"/>
        </w:trPr>
        <w:tc>
          <w:tcPr>
            <w:tcW w:w="3964" w:type="dxa"/>
            <w:gridSpan w:val="2"/>
            <w:shd w:val="clear" w:color="auto" w:fill="E2EFD9" w:themeFill="accent6" w:themeFillTint="33"/>
            <w:vAlign w:val="center"/>
          </w:tcPr>
          <w:p w14:paraId="4ED1AD20" w14:textId="77777777" w:rsidR="006125E6" w:rsidRPr="000644B0" w:rsidRDefault="006125E6" w:rsidP="002E5863">
            <w:pPr>
              <w:rPr>
                <w:rFonts w:cs="Segoe UI"/>
                <w:b/>
                <w:bCs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</w:pPr>
            <w:r w:rsidRPr="000644B0">
              <w:rPr>
                <w:rFonts w:cs="Segoe UI"/>
                <w:b/>
                <w:bCs/>
                <w:iCs/>
                <w:sz w:val="22"/>
                <w:szCs w:val="22"/>
                <w:lang w:val="cs-CZ"/>
              </w:rPr>
              <w:t>Otázka</w:t>
            </w:r>
          </w:p>
        </w:tc>
        <w:tc>
          <w:tcPr>
            <w:tcW w:w="993" w:type="dxa"/>
            <w:shd w:val="clear" w:color="auto" w:fill="E2EFD9" w:themeFill="accent6" w:themeFillTint="33"/>
            <w:vAlign w:val="center"/>
          </w:tcPr>
          <w:p w14:paraId="5CEB9025" w14:textId="77777777" w:rsidR="006125E6" w:rsidRPr="000644B0" w:rsidRDefault="006125E6" w:rsidP="002E5863">
            <w:pPr>
              <w:jc w:val="center"/>
              <w:rPr>
                <w:rFonts w:cs="Segoe UI"/>
                <w:b/>
                <w:bCs/>
                <w:iCs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b/>
                <w:bCs/>
                <w:iCs/>
                <w:sz w:val="22"/>
                <w:szCs w:val="22"/>
                <w:lang w:val="cs-CZ"/>
              </w:rPr>
              <w:t>ANO</w:t>
            </w:r>
          </w:p>
        </w:tc>
        <w:tc>
          <w:tcPr>
            <w:tcW w:w="850" w:type="dxa"/>
            <w:shd w:val="clear" w:color="auto" w:fill="E2EFD9" w:themeFill="accent6" w:themeFillTint="33"/>
            <w:vAlign w:val="center"/>
          </w:tcPr>
          <w:p w14:paraId="5405CE61" w14:textId="77777777" w:rsidR="006125E6" w:rsidRPr="000644B0" w:rsidRDefault="006125E6" w:rsidP="002E5863">
            <w:pPr>
              <w:jc w:val="center"/>
              <w:rPr>
                <w:rFonts w:cs="Segoe UI"/>
                <w:b/>
                <w:bCs/>
                <w:iCs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b/>
                <w:bCs/>
                <w:iCs/>
                <w:sz w:val="22"/>
                <w:szCs w:val="22"/>
                <w:lang w:val="cs-CZ"/>
              </w:rPr>
              <w:t>NE</w:t>
            </w:r>
          </w:p>
        </w:tc>
        <w:tc>
          <w:tcPr>
            <w:tcW w:w="8080" w:type="dxa"/>
            <w:shd w:val="clear" w:color="auto" w:fill="E2EFD9" w:themeFill="accent6" w:themeFillTint="33"/>
            <w:vAlign w:val="center"/>
          </w:tcPr>
          <w:p w14:paraId="7DCB5180" w14:textId="77777777" w:rsidR="006125E6" w:rsidRPr="000644B0" w:rsidRDefault="006125E6" w:rsidP="002E5863">
            <w:pPr>
              <w:rPr>
                <w:rFonts w:cs="Segoe UI"/>
                <w:b/>
                <w:bCs/>
                <w:iCs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b/>
                <w:bCs/>
                <w:iCs/>
                <w:sz w:val="22"/>
                <w:szCs w:val="22"/>
                <w:lang w:val="cs-CZ"/>
              </w:rPr>
              <w:t xml:space="preserve">Zdůvodnění (v případě, že </w:t>
            </w:r>
            <w:r>
              <w:rPr>
                <w:rFonts w:cs="Segoe UI"/>
                <w:b/>
                <w:bCs/>
                <w:iCs/>
                <w:sz w:val="22"/>
                <w:szCs w:val="22"/>
                <w:lang w:val="cs-CZ"/>
              </w:rPr>
              <w:t xml:space="preserve">je odpověď </w:t>
            </w:r>
            <w:r w:rsidRPr="0049726A">
              <w:rPr>
                <w:rFonts w:cs="Segoe UI"/>
                <w:b/>
                <w:bCs/>
                <w:i/>
                <w:sz w:val="22"/>
                <w:szCs w:val="22"/>
                <w:lang w:val="cs-CZ"/>
              </w:rPr>
              <w:t>ne</w:t>
            </w:r>
            <w:r w:rsidRPr="000644B0">
              <w:rPr>
                <w:rFonts w:cs="Segoe UI"/>
                <w:b/>
                <w:bCs/>
                <w:iCs/>
                <w:sz w:val="22"/>
                <w:szCs w:val="22"/>
                <w:lang w:val="cs-CZ"/>
              </w:rPr>
              <w:t>)</w:t>
            </w:r>
          </w:p>
        </w:tc>
      </w:tr>
      <w:tr w:rsidR="006125E6" w:rsidRPr="000644B0" w14:paraId="6F8FCE28" w14:textId="77777777" w:rsidTr="002E5863">
        <w:trPr>
          <w:trHeight w:val="1094"/>
        </w:trPr>
        <w:tc>
          <w:tcPr>
            <w:tcW w:w="3964" w:type="dxa"/>
            <w:gridSpan w:val="2"/>
            <w:vAlign w:val="center"/>
          </w:tcPr>
          <w:p w14:paraId="0B1EF9F0" w14:textId="77777777" w:rsidR="006125E6" w:rsidRPr="000644B0" w:rsidRDefault="006125E6" w:rsidP="002E5863">
            <w:pPr>
              <w:spacing w:after="120"/>
              <w:rPr>
                <w:rFonts w:cs="Segoe UI"/>
                <w:i/>
                <w:color w:val="000000"/>
                <w:sz w:val="22"/>
                <w:szCs w:val="22"/>
                <w:shd w:val="clear" w:color="auto" w:fill="FFFFFF"/>
                <w:lang w:val="cs-CZ"/>
              </w:rPr>
            </w:pPr>
            <w:r w:rsidRPr="000644B0">
              <w:rPr>
                <w:rFonts w:cs="Segoe UI"/>
                <w:i/>
                <w:color w:val="000000"/>
                <w:sz w:val="22"/>
                <w:szCs w:val="22"/>
                <w:shd w:val="clear" w:color="auto" w:fill="FFFFFF"/>
                <w:lang w:val="cs-CZ"/>
              </w:rPr>
              <w:t>Předcházení změně klimatu</w:t>
            </w:r>
            <w:r w:rsidRPr="000644B0">
              <w:rPr>
                <w:rFonts w:cs="Segoe UI"/>
                <w:color w:val="000000"/>
                <w:sz w:val="22"/>
                <w:szCs w:val="22"/>
                <w:shd w:val="clear" w:color="auto" w:fill="FFFFFF"/>
                <w:lang w:val="cs-CZ"/>
              </w:rPr>
              <w:t>: Povede opatření k významným emisím skleníkových plynů?</w:t>
            </w:r>
          </w:p>
        </w:tc>
        <w:sdt>
          <w:sdtPr>
            <w:rPr>
              <w:rFonts w:cs="Segoe UI"/>
              <w:color w:val="FF0000"/>
              <w:lang w:val="cs-CZ"/>
            </w:rPr>
            <w:id w:val="13792836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vAlign w:val="center"/>
              </w:tcPr>
              <w:p w14:paraId="3E671B2B" w14:textId="2039194D" w:rsidR="006125E6" w:rsidRPr="005544DB" w:rsidRDefault="002D5266" w:rsidP="002E5863">
                <w:pPr>
                  <w:spacing w:after="120"/>
                  <w:jc w:val="center"/>
                  <w:rPr>
                    <w:rFonts w:cs="Segoe UI"/>
                    <w:color w:val="FF0000"/>
                    <w:sz w:val="22"/>
                    <w:szCs w:val="22"/>
                    <w:lang w:val="cs-CZ"/>
                  </w:rPr>
                </w:pPr>
                <w:r>
                  <w:rPr>
                    <w:rFonts w:ascii="MS Gothic" w:eastAsia="MS Gothic" w:hAnsi="MS Gothic" w:cs="Segoe UI" w:hint="eastAsia"/>
                    <w:color w:val="FF0000"/>
                    <w:lang w:val="cs-CZ"/>
                  </w:rPr>
                  <w:t>☐</w:t>
                </w:r>
              </w:p>
            </w:tc>
          </w:sdtContent>
        </w:sdt>
        <w:sdt>
          <w:sdtPr>
            <w:rPr>
              <w:rFonts w:cs="Segoe UI"/>
              <w:color w:val="00B050"/>
              <w:lang w:val="cs-CZ"/>
            </w:rPr>
            <w:id w:val="-5247091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14:paraId="148A1631" w14:textId="77777777" w:rsidR="006125E6" w:rsidRPr="005544DB" w:rsidRDefault="006125E6" w:rsidP="002E5863">
                <w:pPr>
                  <w:spacing w:after="120"/>
                  <w:jc w:val="center"/>
                  <w:rPr>
                    <w:rFonts w:cs="Segoe UI"/>
                    <w:color w:val="00B050"/>
                    <w:sz w:val="22"/>
                    <w:szCs w:val="22"/>
                    <w:lang w:val="cs-CZ"/>
                  </w:rPr>
                </w:pPr>
                <w:r>
                  <w:rPr>
                    <w:rFonts w:ascii="MS Gothic" w:eastAsia="MS Gothic" w:hAnsi="MS Gothic" w:cs="Segoe UI" w:hint="eastAsia"/>
                    <w:color w:val="00B050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  <w:tc>
          <w:tcPr>
            <w:tcW w:w="8080" w:type="dxa"/>
          </w:tcPr>
          <w:p w14:paraId="108219EA" w14:textId="77777777" w:rsidR="006125E6" w:rsidRDefault="006125E6" w:rsidP="006125E6">
            <w:pPr>
              <w:pStyle w:val="Odstavecseseznamem"/>
              <w:numPr>
                <w:ilvl w:val="0"/>
                <w:numId w:val="3"/>
              </w:numPr>
              <w:spacing w:after="120"/>
              <w:ind w:left="323" w:hanging="284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pro sektory </w:t>
            </w:r>
            <w:r w:rsidRPr="000644B0">
              <w:rPr>
                <w:rFonts w:cs="Segoe UI"/>
                <w:i/>
                <w:iCs/>
                <w:sz w:val="22"/>
                <w:szCs w:val="22"/>
                <w:lang w:val="cs-CZ"/>
              </w:rPr>
              <w:t>uvedené v tabulce</w:t>
            </w: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 popis a potvrzení, že naplní stanovené požadavky ve vztahu k omezení emisí skleníkových plynů</w:t>
            </w:r>
            <w:r>
              <w:rPr>
                <w:rFonts w:cs="Segoe UI"/>
                <w:sz w:val="22"/>
                <w:szCs w:val="22"/>
                <w:lang w:val="cs-CZ"/>
              </w:rPr>
              <w:t xml:space="preserve"> (např. uvést porovnání prahové hodnoty s očekávanou hodnotou pro projekt apod.)</w:t>
            </w:r>
          </w:p>
          <w:p w14:paraId="6A28DDC1" w14:textId="77777777" w:rsidR="006125E6" w:rsidRDefault="006125E6" w:rsidP="006125E6">
            <w:pPr>
              <w:pStyle w:val="Odstavecseseznamem"/>
              <w:numPr>
                <w:ilvl w:val="0"/>
                <w:numId w:val="3"/>
              </w:numPr>
              <w:spacing w:after="120"/>
              <w:ind w:left="323" w:hanging="284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pro sektory </w:t>
            </w:r>
            <w:r w:rsidRPr="000644B0">
              <w:rPr>
                <w:rFonts w:cs="Segoe UI"/>
                <w:i/>
                <w:iCs/>
                <w:sz w:val="22"/>
                <w:szCs w:val="22"/>
                <w:lang w:val="cs-CZ"/>
              </w:rPr>
              <w:t>neuvedené v tabulce</w:t>
            </w: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 popis, jak jsou emise skleníkových plynů minimalizovány</w:t>
            </w:r>
          </w:p>
          <w:p w14:paraId="3CD01459" w14:textId="77777777" w:rsidR="006125E6" w:rsidRDefault="006125E6" w:rsidP="006125E6">
            <w:pPr>
              <w:pStyle w:val="Odstavecseseznamem"/>
              <w:numPr>
                <w:ilvl w:val="0"/>
                <w:numId w:val="3"/>
              </w:numPr>
              <w:spacing w:after="120"/>
              <w:ind w:left="323" w:hanging="284"/>
              <w:jc w:val="both"/>
              <w:rPr>
                <w:rFonts w:cs="Segoe UI"/>
                <w:sz w:val="22"/>
                <w:szCs w:val="22"/>
                <w:lang w:val="cs-CZ"/>
              </w:rPr>
            </w:pPr>
            <w:r>
              <w:rPr>
                <w:rFonts w:cs="Segoe UI"/>
                <w:sz w:val="22"/>
                <w:szCs w:val="22"/>
                <w:lang w:val="cs-CZ"/>
              </w:rPr>
              <w:t>obecně při zdůvodnění platí tyto principy:</w:t>
            </w:r>
          </w:p>
          <w:p w14:paraId="15A96F01" w14:textId="6A7A9A45" w:rsidR="006125E6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39" w:hanging="367"/>
              <w:jc w:val="both"/>
              <w:rPr>
                <w:rFonts w:cs="Segoe UI"/>
                <w:sz w:val="22"/>
                <w:szCs w:val="22"/>
                <w:lang w:val="cs-CZ"/>
              </w:rPr>
            </w:pPr>
            <w:r>
              <w:rPr>
                <w:rFonts w:cs="Segoe UI"/>
                <w:sz w:val="22"/>
                <w:szCs w:val="22"/>
                <w:lang w:val="cs-CZ"/>
              </w:rPr>
              <w:t>tam, kde je to možné, odkazovat na prahové hodnoty pro bezplatné přidělování emisních povolenek</w:t>
            </w:r>
          </w:p>
          <w:p w14:paraId="20143695" w14:textId="77777777" w:rsidR="006125E6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39" w:hanging="367"/>
              <w:jc w:val="both"/>
              <w:rPr>
                <w:rFonts w:cs="Segoe UI"/>
                <w:sz w:val="22"/>
                <w:szCs w:val="22"/>
                <w:lang w:val="cs-CZ"/>
              </w:rPr>
            </w:pPr>
            <w:r>
              <w:rPr>
                <w:rFonts w:cs="Segoe UI"/>
                <w:sz w:val="22"/>
                <w:szCs w:val="22"/>
                <w:lang w:val="cs-CZ"/>
              </w:rPr>
              <w:t>v ostatních oblastech uvést, jak opatření přispěje přechodu na uhlíkově neutrální ekonomiku</w:t>
            </w:r>
          </w:p>
          <w:p w14:paraId="427EB4F7" w14:textId="7C7D2633" w:rsidR="006125E6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39" w:hanging="367"/>
              <w:jc w:val="both"/>
              <w:rPr>
                <w:rFonts w:cs="Segoe UI"/>
                <w:sz w:val="22"/>
                <w:szCs w:val="22"/>
                <w:lang w:val="cs-CZ"/>
              </w:rPr>
            </w:pPr>
            <w:r>
              <w:rPr>
                <w:rFonts w:cs="Segoe UI"/>
                <w:sz w:val="22"/>
                <w:szCs w:val="22"/>
                <w:lang w:val="cs-CZ"/>
              </w:rPr>
              <w:t>u projektů, které podporují elektrifikaci, by mělo být patrné, že používaný energetický mix směřuje k dekarbonizaci</w:t>
            </w: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 </w:t>
            </w:r>
          </w:p>
          <w:p w14:paraId="11F14279" w14:textId="77777777" w:rsidR="006125E6" w:rsidRPr="000644B0" w:rsidRDefault="006125E6" w:rsidP="006125E6">
            <w:pPr>
              <w:pStyle w:val="Odstavecseseznamem"/>
              <w:numPr>
                <w:ilvl w:val="0"/>
                <w:numId w:val="3"/>
              </w:numPr>
              <w:spacing w:after="120"/>
              <w:ind w:left="323" w:hanging="284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případně </w:t>
            </w:r>
            <w:r>
              <w:rPr>
                <w:rFonts w:cs="Segoe UI"/>
                <w:sz w:val="22"/>
                <w:szCs w:val="22"/>
                <w:lang w:val="cs-CZ"/>
              </w:rPr>
              <w:t xml:space="preserve">uvést </w:t>
            </w:r>
            <w:r w:rsidRPr="000644B0">
              <w:rPr>
                <w:rFonts w:cs="Segoe UI"/>
                <w:sz w:val="22"/>
                <w:szCs w:val="22"/>
                <w:lang w:val="cs-CZ"/>
              </w:rPr>
              <w:t>zdůvodnění, proč kritérium není relevantní (nevede k emisím skleníkových plynů, emise jsou nepřímé a zanedbatelné apod.)</w:t>
            </w:r>
          </w:p>
        </w:tc>
      </w:tr>
      <w:tr w:rsidR="006125E6" w:rsidRPr="000644B0" w14:paraId="5AB7CFDF" w14:textId="77777777" w:rsidTr="006125E6">
        <w:trPr>
          <w:trHeight w:val="699"/>
        </w:trPr>
        <w:tc>
          <w:tcPr>
            <w:tcW w:w="3964" w:type="dxa"/>
            <w:gridSpan w:val="2"/>
            <w:vAlign w:val="center"/>
          </w:tcPr>
          <w:p w14:paraId="7AE4C931" w14:textId="77777777" w:rsidR="006125E6" w:rsidRPr="000644B0" w:rsidRDefault="006125E6" w:rsidP="002E5863">
            <w:pPr>
              <w:spacing w:after="120"/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</w:pPr>
            <w:r w:rsidRPr="000644B0">
              <w:rPr>
                <w:rFonts w:cs="Segoe UI"/>
                <w:i/>
                <w:color w:val="000000"/>
                <w:sz w:val="22"/>
                <w:szCs w:val="22"/>
                <w:shd w:val="clear" w:color="auto" w:fill="FFFFFF"/>
                <w:lang w:val="cs-CZ"/>
              </w:rPr>
              <w:t xml:space="preserve">Adaptace na změnu klimatu: </w:t>
            </w: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>Povede opatření k zvýšení nepříznivého vlivu současného a budoucího klimatu na něj samotné nebo na ostatní lidi, přírodu nebo majetek?</w:t>
            </w:r>
          </w:p>
        </w:tc>
        <w:sdt>
          <w:sdtPr>
            <w:rPr>
              <w:rFonts w:cs="Segoe UI"/>
              <w:color w:val="FF0000"/>
              <w:lang w:val="cs-CZ"/>
            </w:rPr>
            <w:id w:val="-977685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vAlign w:val="center"/>
              </w:tcPr>
              <w:p w14:paraId="360755F6" w14:textId="77777777" w:rsidR="006125E6" w:rsidRPr="005544DB" w:rsidRDefault="006125E6" w:rsidP="002E5863">
                <w:pPr>
                  <w:spacing w:after="120"/>
                  <w:jc w:val="center"/>
                  <w:rPr>
                    <w:rFonts w:cs="Segoe UI"/>
                    <w:color w:val="FF0000"/>
                    <w:sz w:val="22"/>
                    <w:szCs w:val="22"/>
                    <w:lang w:val="cs-CZ"/>
                  </w:rPr>
                </w:pPr>
                <w:r w:rsidRPr="005544DB">
                  <w:rPr>
                    <w:rFonts w:ascii="Segoe UI Symbol" w:eastAsia="MS Gothic" w:hAnsi="Segoe UI Symbol" w:cs="Segoe UI Symbol"/>
                    <w:color w:val="FF0000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  <w:sdt>
          <w:sdtPr>
            <w:rPr>
              <w:rFonts w:cs="Segoe UI"/>
              <w:color w:val="00B050"/>
              <w:lang w:val="cs-CZ"/>
            </w:rPr>
            <w:id w:val="10334650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14:paraId="52798D44" w14:textId="77777777" w:rsidR="006125E6" w:rsidRPr="005544DB" w:rsidRDefault="006125E6" w:rsidP="002E5863">
                <w:pPr>
                  <w:spacing w:after="120"/>
                  <w:jc w:val="center"/>
                  <w:rPr>
                    <w:rFonts w:cs="Segoe UI"/>
                    <w:color w:val="00B050"/>
                    <w:sz w:val="22"/>
                    <w:szCs w:val="22"/>
                    <w:lang w:val="cs-CZ"/>
                  </w:rPr>
                </w:pPr>
                <w:r w:rsidRPr="005544DB">
                  <w:rPr>
                    <w:rFonts w:ascii="Segoe UI Symbol" w:eastAsia="MS Gothic" w:hAnsi="Segoe UI Symbol" w:cs="Segoe UI Symbol"/>
                    <w:color w:val="00B050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  <w:tc>
          <w:tcPr>
            <w:tcW w:w="8080" w:type="dxa"/>
          </w:tcPr>
          <w:p w14:paraId="1C2D4DCF" w14:textId="77777777" w:rsidR="006125E6" w:rsidRPr="000644B0" w:rsidRDefault="006125E6" w:rsidP="006125E6">
            <w:pPr>
              <w:pStyle w:val="Odstavecseseznamem"/>
              <w:numPr>
                <w:ilvl w:val="0"/>
                <w:numId w:val="3"/>
              </w:numPr>
              <w:spacing w:after="120"/>
              <w:ind w:left="323" w:hanging="284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pro </w:t>
            </w:r>
            <w:r w:rsidRPr="000644B0">
              <w:rPr>
                <w:rFonts w:cs="Segoe UI"/>
                <w:i/>
                <w:iCs/>
                <w:sz w:val="22"/>
                <w:szCs w:val="22"/>
                <w:lang w:val="cs-CZ"/>
              </w:rPr>
              <w:t>všechny sektory</w:t>
            </w: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 popis, jak opatření bude reagovat na měnící se klima a jeho projevy, a to zejména s důrazem na:</w:t>
            </w:r>
          </w:p>
          <w:p w14:paraId="110ECB74" w14:textId="77777777" w:rsidR="006125E6" w:rsidRPr="000644B0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40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sucho a vysoké teploty</w:t>
            </w:r>
            <w:r>
              <w:rPr>
                <w:rFonts w:cs="Segoe UI"/>
                <w:sz w:val="22"/>
                <w:szCs w:val="22"/>
                <w:lang w:val="cs-CZ"/>
              </w:rPr>
              <w:t xml:space="preserve"> (jak je přizpůsoben na nedostatek vody a extrémní teploty apod.)</w:t>
            </w:r>
          </w:p>
          <w:p w14:paraId="7F9FDF07" w14:textId="77777777" w:rsidR="006125E6" w:rsidRPr="000644B0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40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povodně a bouřky</w:t>
            </w:r>
            <w:r>
              <w:rPr>
                <w:rFonts w:cs="Segoe UI"/>
                <w:sz w:val="22"/>
                <w:szCs w:val="22"/>
                <w:lang w:val="cs-CZ"/>
              </w:rPr>
              <w:t xml:space="preserve"> (jakou má protipovodňovou ochranu, jak se vypořádá s přívalovými dešti apod.)</w:t>
            </w:r>
          </w:p>
          <w:p w14:paraId="333C1118" w14:textId="77777777" w:rsidR="006125E6" w:rsidRPr="000644B0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40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sesuvy půdy</w:t>
            </w:r>
          </w:p>
          <w:p w14:paraId="2268A1CF" w14:textId="77777777" w:rsidR="006125E6" w:rsidRPr="000644B0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40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další vlivy, pokud mohou být pro projekt významné</w:t>
            </w:r>
          </w:p>
          <w:p w14:paraId="23143EBE" w14:textId="77777777" w:rsidR="006125E6" w:rsidRPr="000644B0" w:rsidRDefault="006125E6" w:rsidP="006125E6">
            <w:pPr>
              <w:pStyle w:val="Odstavecseseznamem"/>
              <w:numPr>
                <w:ilvl w:val="0"/>
                <w:numId w:val="3"/>
              </w:numPr>
              <w:spacing w:after="120"/>
              <w:ind w:left="323" w:hanging="284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lastRenderedPageBreak/>
              <w:t>případně zdůvodnění, proč kritérium není relevantní (nemá žádnou souvislost s adaptací, negativní dopady změny klimatu na něj mají zanedbatelný vliv)</w:t>
            </w:r>
          </w:p>
        </w:tc>
      </w:tr>
      <w:tr w:rsidR="006125E6" w:rsidRPr="000644B0" w14:paraId="6E26E14C" w14:textId="77777777" w:rsidTr="002E5863">
        <w:trPr>
          <w:trHeight w:val="1745"/>
        </w:trPr>
        <w:tc>
          <w:tcPr>
            <w:tcW w:w="3964" w:type="dxa"/>
            <w:gridSpan w:val="2"/>
            <w:vAlign w:val="center"/>
          </w:tcPr>
          <w:p w14:paraId="58AE777A" w14:textId="77777777" w:rsidR="006125E6" w:rsidRPr="000644B0" w:rsidRDefault="006125E6" w:rsidP="002E5863">
            <w:pPr>
              <w:spacing w:after="120"/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</w:pPr>
            <w:r w:rsidRPr="000644B0">
              <w:rPr>
                <w:rFonts w:cs="Segoe UI"/>
                <w:i/>
                <w:color w:val="000000"/>
                <w:sz w:val="22"/>
                <w:szCs w:val="22"/>
                <w:shd w:val="clear" w:color="auto" w:fill="FFFFFF"/>
                <w:lang w:val="cs-CZ"/>
              </w:rPr>
              <w:lastRenderedPageBreak/>
              <w:t xml:space="preserve">Udržitelné využívání a ochrana vody: </w:t>
            </w: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>Povede opatření k ne</w:t>
            </w:r>
            <w:r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>gativnímu</w:t>
            </w: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 xml:space="preserve"> vlivu na dobrý stav nebo ekologický potenciál povrchových nebo podzemních vod?</w:t>
            </w:r>
          </w:p>
        </w:tc>
        <w:sdt>
          <w:sdtPr>
            <w:rPr>
              <w:rFonts w:cs="Segoe UI"/>
              <w:color w:val="FF0000"/>
              <w:lang w:val="cs-CZ"/>
            </w:rPr>
            <w:id w:val="9610777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vAlign w:val="center"/>
              </w:tcPr>
              <w:p w14:paraId="382A5884" w14:textId="77777777" w:rsidR="006125E6" w:rsidRPr="005544DB" w:rsidRDefault="006125E6" w:rsidP="002E5863">
                <w:pPr>
                  <w:spacing w:after="120"/>
                  <w:jc w:val="center"/>
                  <w:rPr>
                    <w:rFonts w:cs="Segoe UI"/>
                    <w:color w:val="FF0000"/>
                    <w:sz w:val="22"/>
                    <w:szCs w:val="22"/>
                    <w:lang w:val="cs-CZ"/>
                  </w:rPr>
                </w:pPr>
                <w:r w:rsidRPr="005544DB">
                  <w:rPr>
                    <w:rFonts w:ascii="Segoe UI Symbol" w:eastAsia="MS Gothic" w:hAnsi="Segoe UI Symbol" w:cs="Segoe UI Symbol"/>
                    <w:color w:val="FF0000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  <w:sdt>
          <w:sdtPr>
            <w:rPr>
              <w:rFonts w:cs="Segoe UI"/>
              <w:color w:val="00B050"/>
              <w:lang w:val="cs-CZ"/>
            </w:rPr>
            <w:id w:val="-14664181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14:paraId="4B928796" w14:textId="77777777" w:rsidR="006125E6" w:rsidRPr="005544DB" w:rsidRDefault="006125E6" w:rsidP="002E5863">
                <w:pPr>
                  <w:spacing w:after="120"/>
                  <w:jc w:val="center"/>
                  <w:rPr>
                    <w:rFonts w:cs="Segoe UI"/>
                    <w:color w:val="00B050"/>
                    <w:sz w:val="22"/>
                    <w:szCs w:val="22"/>
                    <w:lang w:val="cs-CZ"/>
                  </w:rPr>
                </w:pPr>
                <w:r w:rsidRPr="005544DB">
                  <w:rPr>
                    <w:rFonts w:ascii="Segoe UI Symbol" w:eastAsia="MS Gothic" w:hAnsi="Segoe UI Symbol" w:cs="Segoe UI Symbol"/>
                    <w:color w:val="00B050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  <w:tc>
          <w:tcPr>
            <w:tcW w:w="8080" w:type="dxa"/>
          </w:tcPr>
          <w:p w14:paraId="4F6851D8" w14:textId="77777777" w:rsidR="006125E6" w:rsidRPr="000644B0" w:rsidRDefault="006125E6" w:rsidP="006125E6">
            <w:pPr>
              <w:pStyle w:val="Odstavecseseznamem"/>
              <w:numPr>
                <w:ilvl w:val="0"/>
                <w:numId w:val="3"/>
              </w:numPr>
              <w:spacing w:after="120"/>
              <w:ind w:left="323" w:hanging="284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pro sektory </w:t>
            </w:r>
            <w:r w:rsidRPr="000644B0">
              <w:rPr>
                <w:rFonts w:cs="Segoe UI"/>
                <w:i/>
                <w:iCs/>
                <w:sz w:val="22"/>
                <w:szCs w:val="22"/>
                <w:lang w:val="cs-CZ"/>
              </w:rPr>
              <w:t>uvedené v tabulce</w:t>
            </w: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 popis a potvrzení, že naplní stanovené požadavky ve vztahu k ochraně vody; obecně platí, že:</w:t>
            </w:r>
          </w:p>
          <w:p w14:paraId="7018A8D4" w14:textId="77777777" w:rsidR="006125E6" w:rsidRPr="000644B0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02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projekt musí být v souladu s plány povodí</w:t>
            </w:r>
          </w:p>
          <w:p w14:paraId="7D11B34A" w14:textId="77777777" w:rsidR="006125E6" w:rsidRPr="000644B0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02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musejí být přijata všechna vyžadovaná opatření, pokud záměr podléhá posouzení vlivu na životní prostředí (EIA)</w:t>
            </w:r>
          </w:p>
          <w:p w14:paraId="2B181BD7" w14:textId="77777777" w:rsidR="006125E6" w:rsidRPr="000644B0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02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některé sektory mají další specifické podmínky</w:t>
            </w:r>
          </w:p>
          <w:p w14:paraId="56F0C79E" w14:textId="77777777" w:rsidR="006125E6" w:rsidRPr="000644B0" w:rsidRDefault="006125E6" w:rsidP="006125E6">
            <w:pPr>
              <w:pStyle w:val="Odstavecseseznamem"/>
              <w:numPr>
                <w:ilvl w:val="0"/>
                <w:numId w:val="3"/>
              </w:numPr>
              <w:spacing w:after="120"/>
              <w:ind w:left="323" w:hanging="284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pro sektory </w:t>
            </w:r>
            <w:r w:rsidRPr="000644B0">
              <w:rPr>
                <w:rFonts w:cs="Segoe UI"/>
                <w:i/>
                <w:iCs/>
                <w:sz w:val="22"/>
                <w:szCs w:val="22"/>
                <w:lang w:val="cs-CZ"/>
              </w:rPr>
              <w:t>neuvedené v tabulce</w:t>
            </w: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 popis, jak bude vliv na povrchové a podzemní vody minimalizován, případně zdůvodnění, proč kritérium není relevantní (nemá k oblasti ochrany vod žádný vztah)</w:t>
            </w:r>
          </w:p>
        </w:tc>
      </w:tr>
      <w:tr w:rsidR="006125E6" w:rsidRPr="000644B0" w14:paraId="4A3CFDCA" w14:textId="77777777" w:rsidTr="002D5266">
        <w:trPr>
          <w:trHeight w:val="699"/>
        </w:trPr>
        <w:tc>
          <w:tcPr>
            <w:tcW w:w="3964" w:type="dxa"/>
            <w:gridSpan w:val="2"/>
            <w:vAlign w:val="center"/>
          </w:tcPr>
          <w:p w14:paraId="649E05D6" w14:textId="77777777" w:rsidR="006125E6" w:rsidRPr="000644B0" w:rsidRDefault="006125E6" w:rsidP="002E5863">
            <w:pPr>
              <w:spacing w:after="120"/>
              <w:rPr>
                <w:rFonts w:cs="Segoe UI"/>
                <w:i/>
                <w:color w:val="000000"/>
                <w:sz w:val="22"/>
                <w:szCs w:val="22"/>
                <w:shd w:val="clear" w:color="auto" w:fill="FFFFFF"/>
                <w:lang w:val="cs-CZ"/>
              </w:rPr>
            </w:pPr>
            <w:r w:rsidRPr="000644B0">
              <w:rPr>
                <w:rFonts w:cs="Segoe UI"/>
                <w:i/>
                <w:color w:val="000000"/>
                <w:sz w:val="22"/>
                <w:szCs w:val="22"/>
                <w:shd w:val="clear" w:color="auto" w:fill="FFFFFF"/>
                <w:lang w:val="cs-CZ"/>
              </w:rPr>
              <w:t>Přechod k oběhovému hospodářství, včetně prevence vzniku odpadů a</w:t>
            </w:r>
            <w:r>
              <w:rPr>
                <w:rFonts w:cs="Segoe UI"/>
                <w:i/>
                <w:color w:val="000000"/>
                <w:sz w:val="22"/>
                <w:szCs w:val="22"/>
                <w:shd w:val="clear" w:color="auto" w:fill="FFFFFF"/>
                <w:lang w:val="cs-CZ"/>
              </w:rPr>
              <w:t> </w:t>
            </w:r>
            <w:r w:rsidRPr="000644B0">
              <w:rPr>
                <w:rFonts w:cs="Segoe UI"/>
                <w:i/>
                <w:color w:val="000000"/>
                <w:sz w:val="22"/>
                <w:szCs w:val="22"/>
                <w:shd w:val="clear" w:color="auto" w:fill="FFFFFF"/>
                <w:lang w:val="cs-CZ"/>
              </w:rPr>
              <w:t xml:space="preserve">recyklace: </w:t>
            </w: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>Dá se očekávat, že opatření:</w:t>
            </w:r>
          </w:p>
          <w:p w14:paraId="1D52CBDE" w14:textId="77777777" w:rsidR="006125E6" w:rsidRPr="000644B0" w:rsidRDefault="006125E6" w:rsidP="006125E6">
            <w:pPr>
              <w:pStyle w:val="Odstavecseseznamem"/>
              <w:numPr>
                <w:ilvl w:val="0"/>
                <w:numId w:val="4"/>
              </w:numPr>
              <w:spacing w:after="120"/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</w:pP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>povede k významnému nárůstu produkce, spalování nebo odstraňování odpadů (s výjimkou spalování nerecyklovatelného nebezpečného odpadu)</w:t>
            </w:r>
          </w:p>
          <w:p w14:paraId="0C63D76C" w14:textId="77777777" w:rsidR="006125E6" w:rsidRPr="000644B0" w:rsidRDefault="006125E6" w:rsidP="006125E6">
            <w:pPr>
              <w:pStyle w:val="Odstavecseseznamem"/>
              <w:numPr>
                <w:ilvl w:val="0"/>
                <w:numId w:val="4"/>
              </w:numPr>
              <w:spacing w:after="120"/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</w:pP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>povede k významné nehospodárnosti v přímém nebo nepřímém využívání přírodních zdrojů ve všech fázích životního cyklu a tato nehospodárnost není minimalizována adekvátními opatřeními</w:t>
            </w:r>
          </w:p>
          <w:p w14:paraId="6D4C008E" w14:textId="77777777" w:rsidR="006125E6" w:rsidRPr="000644B0" w:rsidRDefault="006125E6" w:rsidP="006125E6">
            <w:pPr>
              <w:pStyle w:val="Odstavecseseznamem"/>
              <w:numPr>
                <w:ilvl w:val="0"/>
                <w:numId w:val="4"/>
              </w:numPr>
              <w:spacing w:after="120"/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</w:pP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 xml:space="preserve">může dlouhodobým odstraňováním odpadů způsobit </w:t>
            </w: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lastRenderedPageBreak/>
              <w:t>významné a dlouhodobé škody na životním prostředí</w:t>
            </w:r>
          </w:p>
        </w:tc>
        <w:sdt>
          <w:sdtPr>
            <w:rPr>
              <w:rFonts w:cs="Segoe UI"/>
              <w:color w:val="FF0000"/>
              <w:lang w:val="cs-CZ"/>
            </w:rPr>
            <w:id w:val="2416987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vAlign w:val="center"/>
              </w:tcPr>
              <w:p w14:paraId="17BE3BE1" w14:textId="77777777" w:rsidR="006125E6" w:rsidRPr="005544DB" w:rsidRDefault="006125E6" w:rsidP="002E5863">
                <w:pPr>
                  <w:spacing w:after="120"/>
                  <w:jc w:val="center"/>
                  <w:rPr>
                    <w:rFonts w:cs="Segoe UI"/>
                    <w:color w:val="FF0000"/>
                    <w:sz w:val="22"/>
                    <w:szCs w:val="22"/>
                    <w:lang w:val="cs-CZ"/>
                  </w:rPr>
                </w:pPr>
                <w:r w:rsidRPr="005544DB">
                  <w:rPr>
                    <w:rFonts w:ascii="Segoe UI Symbol" w:eastAsia="MS Gothic" w:hAnsi="Segoe UI Symbol" w:cs="Segoe UI Symbol"/>
                    <w:color w:val="FF0000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  <w:sdt>
          <w:sdtPr>
            <w:rPr>
              <w:rFonts w:cs="Segoe UI"/>
              <w:color w:val="00B050"/>
              <w:lang w:val="cs-CZ"/>
            </w:rPr>
            <w:id w:val="-5159300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14:paraId="780BD69D" w14:textId="77777777" w:rsidR="006125E6" w:rsidRPr="005544DB" w:rsidRDefault="006125E6" w:rsidP="002E5863">
                <w:pPr>
                  <w:spacing w:after="120"/>
                  <w:jc w:val="center"/>
                  <w:rPr>
                    <w:rFonts w:cs="Segoe UI"/>
                    <w:color w:val="00B050"/>
                    <w:sz w:val="22"/>
                    <w:szCs w:val="22"/>
                    <w:lang w:val="cs-CZ"/>
                  </w:rPr>
                </w:pPr>
                <w:r w:rsidRPr="005544DB">
                  <w:rPr>
                    <w:rFonts w:ascii="Segoe UI Symbol" w:eastAsia="MS Gothic" w:hAnsi="Segoe UI Symbol" w:cs="Segoe UI Symbol"/>
                    <w:color w:val="00B050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  <w:tc>
          <w:tcPr>
            <w:tcW w:w="8080" w:type="dxa"/>
          </w:tcPr>
          <w:p w14:paraId="793547DB" w14:textId="77777777" w:rsidR="006125E6" w:rsidRPr="000644B0" w:rsidRDefault="006125E6" w:rsidP="006125E6">
            <w:pPr>
              <w:pStyle w:val="Odstavecseseznamem"/>
              <w:numPr>
                <w:ilvl w:val="0"/>
                <w:numId w:val="3"/>
              </w:numPr>
              <w:spacing w:after="120"/>
              <w:ind w:left="323" w:hanging="284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pro </w:t>
            </w:r>
            <w:r w:rsidRPr="000644B0">
              <w:rPr>
                <w:rFonts w:cs="Segoe UI"/>
                <w:i/>
                <w:iCs/>
                <w:sz w:val="22"/>
                <w:szCs w:val="22"/>
                <w:lang w:val="cs-CZ"/>
              </w:rPr>
              <w:t>všechny sektory</w:t>
            </w:r>
            <w:r w:rsidRPr="000644B0">
              <w:rPr>
                <w:rFonts w:cs="Segoe UI"/>
                <w:sz w:val="22"/>
                <w:szCs w:val="22"/>
                <w:lang w:val="cs-CZ"/>
              </w:rPr>
              <w:t>, pokud je to relevantní, popis</w:t>
            </w:r>
            <w:r w:rsidRPr="000644B0">
              <w:rPr>
                <w:rFonts w:cs="Segoe UI"/>
                <w:i/>
                <w:iCs/>
                <w:sz w:val="22"/>
                <w:szCs w:val="22"/>
                <w:lang w:val="cs-CZ"/>
              </w:rPr>
              <w:t>:</w:t>
            </w:r>
          </w:p>
          <w:p w14:paraId="0C12A275" w14:textId="77777777" w:rsidR="006125E6" w:rsidRPr="000644B0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02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zda je projekt v souladu s plánem odpadového hospodářství</w:t>
            </w:r>
          </w:p>
          <w:p w14:paraId="41EF2CC2" w14:textId="77777777" w:rsidR="006125E6" w:rsidRPr="000644B0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02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jak projekt naplňuje/bude naplňovat hierarchií nakládání s odpady s důrazem na prevenci vzniku odpadů</w:t>
            </w:r>
          </w:p>
          <w:p w14:paraId="0F94E88B" w14:textId="77777777" w:rsidR="006125E6" w:rsidRPr="000644B0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02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jak projekt pamatuje na materiálovou efektivitu a opětovné použití či recyklaci odpadů</w:t>
            </w:r>
          </w:p>
          <w:p w14:paraId="5EA9DCB5" w14:textId="77777777" w:rsidR="006125E6" w:rsidRPr="000644B0" w:rsidRDefault="006125E6" w:rsidP="006125E6">
            <w:pPr>
              <w:pStyle w:val="Odstavecseseznamem"/>
              <w:numPr>
                <w:ilvl w:val="0"/>
                <w:numId w:val="3"/>
              </w:numPr>
              <w:spacing w:after="120"/>
              <w:ind w:left="323" w:hanging="284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pro sektory </w:t>
            </w:r>
            <w:r w:rsidRPr="000644B0">
              <w:rPr>
                <w:rFonts w:cs="Segoe UI"/>
                <w:i/>
                <w:iCs/>
                <w:sz w:val="22"/>
                <w:szCs w:val="22"/>
                <w:lang w:val="cs-CZ"/>
              </w:rPr>
              <w:t xml:space="preserve">uvedené v tabulce </w:t>
            </w:r>
            <w:r w:rsidRPr="000644B0">
              <w:rPr>
                <w:rFonts w:cs="Segoe UI"/>
                <w:sz w:val="22"/>
                <w:szCs w:val="22"/>
                <w:lang w:val="cs-CZ"/>
              </w:rPr>
              <w:t>je možné využít návodná referenční kritéria</w:t>
            </w:r>
          </w:p>
          <w:p w14:paraId="3584FF25" w14:textId="77777777" w:rsidR="006125E6" w:rsidRPr="000644B0" w:rsidRDefault="006125E6" w:rsidP="006125E6">
            <w:pPr>
              <w:pStyle w:val="Odstavecseseznamem"/>
              <w:numPr>
                <w:ilvl w:val="0"/>
                <w:numId w:val="3"/>
              </w:numPr>
              <w:spacing w:after="120"/>
              <w:ind w:left="323" w:hanging="284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případně zdůvodnění proč kritérium není relevantní (nemá k oběhové</w:t>
            </w:r>
            <w:r>
              <w:rPr>
                <w:rFonts w:cs="Segoe UI"/>
                <w:sz w:val="22"/>
                <w:szCs w:val="22"/>
                <w:lang w:val="cs-CZ"/>
              </w:rPr>
              <w:t>mu</w:t>
            </w: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 hospodářství žádný vztah)</w:t>
            </w:r>
          </w:p>
        </w:tc>
      </w:tr>
      <w:tr w:rsidR="006125E6" w:rsidRPr="000644B0" w14:paraId="27BA4D47" w14:textId="77777777" w:rsidTr="002E5863">
        <w:trPr>
          <w:trHeight w:val="113"/>
        </w:trPr>
        <w:tc>
          <w:tcPr>
            <w:tcW w:w="3964" w:type="dxa"/>
            <w:gridSpan w:val="2"/>
            <w:vAlign w:val="center"/>
          </w:tcPr>
          <w:p w14:paraId="20E115F0" w14:textId="77777777" w:rsidR="006125E6" w:rsidRPr="000644B0" w:rsidRDefault="006125E6" w:rsidP="002E5863">
            <w:pPr>
              <w:spacing w:after="120"/>
              <w:rPr>
                <w:rFonts w:cs="Segoe UI"/>
                <w:i/>
                <w:color w:val="000000"/>
                <w:sz w:val="22"/>
                <w:szCs w:val="22"/>
                <w:shd w:val="clear" w:color="auto" w:fill="FFFFFF"/>
                <w:lang w:val="cs-CZ"/>
              </w:rPr>
            </w:pPr>
            <w:r w:rsidRPr="000644B0">
              <w:rPr>
                <w:rFonts w:cs="Segoe UI"/>
                <w:i/>
                <w:color w:val="000000"/>
                <w:sz w:val="22"/>
                <w:szCs w:val="22"/>
                <w:shd w:val="clear" w:color="auto" w:fill="FFFFFF"/>
                <w:lang w:val="cs-CZ"/>
              </w:rPr>
              <w:t xml:space="preserve">Prevence a omezování znečištění: </w:t>
            </w: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>Povede opatření k významným emisím znečišťujících látek do ovzduší, vody nebo půdy?</w:t>
            </w:r>
          </w:p>
        </w:tc>
        <w:sdt>
          <w:sdtPr>
            <w:rPr>
              <w:rFonts w:cs="Segoe UI"/>
              <w:color w:val="FF0000"/>
              <w:lang w:val="cs-CZ"/>
            </w:rPr>
            <w:id w:val="14395587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vAlign w:val="center"/>
              </w:tcPr>
              <w:p w14:paraId="76134CB6" w14:textId="77777777" w:rsidR="006125E6" w:rsidRPr="005544DB" w:rsidRDefault="006125E6" w:rsidP="002E5863">
                <w:pPr>
                  <w:spacing w:after="120"/>
                  <w:jc w:val="center"/>
                  <w:rPr>
                    <w:rFonts w:cs="Segoe UI"/>
                    <w:color w:val="FF0000"/>
                    <w:sz w:val="22"/>
                    <w:szCs w:val="22"/>
                    <w:lang w:val="cs-CZ"/>
                  </w:rPr>
                </w:pPr>
                <w:r w:rsidRPr="005544DB">
                  <w:rPr>
                    <w:rFonts w:ascii="Segoe UI Symbol" w:eastAsia="MS Gothic" w:hAnsi="Segoe UI Symbol" w:cs="Segoe UI Symbol"/>
                    <w:color w:val="FF0000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  <w:sdt>
          <w:sdtPr>
            <w:rPr>
              <w:rFonts w:cs="Segoe UI"/>
              <w:color w:val="00B050"/>
              <w:lang w:val="cs-CZ"/>
            </w:rPr>
            <w:id w:val="16634349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14:paraId="5D72C89E" w14:textId="77777777" w:rsidR="006125E6" w:rsidRPr="005544DB" w:rsidRDefault="006125E6" w:rsidP="002E5863">
                <w:pPr>
                  <w:spacing w:after="120"/>
                  <w:jc w:val="center"/>
                  <w:rPr>
                    <w:rFonts w:cs="Segoe UI"/>
                    <w:color w:val="00B050"/>
                    <w:sz w:val="22"/>
                    <w:szCs w:val="22"/>
                    <w:lang w:val="cs-CZ"/>
                  </w:rPr>
                </w:pPr>
                <w:r w:rsidRPr="005544DB">
                  <w:rPr>
                    <w:rFonts w:ascii="Segoe UI Symbol" w:eastAsia="MS Gothic" w:hAnsi="Segoe UI Symbol" w:cs="Segoe UI Symbol"/>
                    <w:color w:val="00B050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  <w:tc>
          <w:tcPr>
            <w:tcW w:w="8080" w:type="dxa"/>
          </w:tcPr>
          <w:p w14:paraId="178741D3" w14:textId="77777777" w:rsidR="006125E6" w:rsidRPr="000644B0" w:rsidRDefault="006125E6" w:rsidP="006125E6">
            <w:pPr>
              <w:pStyle w:val="Odstavecseseznamem"/>
              <w:numPr>
                <w:ilvl w:val="0"/>
                <w:numId w:val="5"/>
              </w:numPr>
              <w:spacing w:after="120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pro sektory </w:t>
            </w:r>
            <w:r w:rsidRPr="000644B0">
              <w:rPr>
                <w:rFonts w:cs="Segoe UI"/>
                <w:i/>
                <w:iCs/>
                <w:sz w:val="22"/>
                <w:szCs w:val="22"/>
                <w:lang w:val="cs-CZ"/>
              </w:rPr>
              <w:t>uvedené v tabulce</w:t>
            </w: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 popis a potvrzení, že naplní stanovené požadavky, přičemž obvykle platí:</w:t>
            </w:r>
          </w:p>
          <w:p w14:paraId="3AF4E8C3" w14:textId="77777777" w:rsidR="006125E6" w:rsidRPr="000644B0" w:rsidRDefault="006125E6" w:rsidP="006125E6">
            <w:pPr>
              <w:pStyle w:val="Odstavecseseznamem"/>
              <w:numPr>
                <w:ilvl w:val="1"/>
                <w:numId w:val="5"/>
              </w:numPr>
              <w:spacing w:after="120"/>
              <w:ind w:left="740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splňují požadavky BAT/BREF, tam kde je to relevantní,</w:t>
            </w:r>
          </w:p>
          <w:p w14:paraId="609241A7" w14:textId="77777777" w:rsidR="006125E6" w:rsidRPr="000644B0" w:rsidRDefault="006125E6" w:rsidP="006125E6">
            <w:pPr>
              <w:pStyle w:val="Odstavecseseznamem"/>
              <w:numPr>
                <w:ilvl w:val="1"/>
                <w:numId w:val="5"/>
              </w:numPr>
              <w:spacing w:after="120"/>
              <w:ind w:left="740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je minimalizováno využití nebezpečných látek,</w:t>
            </w:r>
          </w:p>
          <w:p w14:paraId="65ED8213" w14:textId="77777777" w:rsidR="006125E6" w:rsidRPr="000644B0" w:rsidRDefault="006125E6" w:rsidP="006125E6">
            <w:pPr>
              <w:pStyle w:val="Odstavecseseznamem"/>
              <w:numPr>
                <w:ilvl w:val="1"/>
                <w:numId w:val="5"/>
              </w:numPr>
              <w:spacing w:after="120"/>
              <w:ind w:left="740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některé aktivity mají dodatečné podmínky</w:t>
            </w:r>
          </w:p>
          <w:p w14:paraId="63A40E02" w14:textId="77777777" w:rsidR="006125E6" w:rsidRPr="000644B0" w:rsidRDefault="006125E6" w:rsidP="006125E6">
            <w:pPr>
              <w:pStyle w:val="Odstavecseseznamem"/>
              <w:numPr>
                <w:ilvl w:val="0"/>
                <w:numId w:val="5"/>
              </w:numPr>
              <w:spacing w:after="120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pro sektory </w:t>
            </w:r>
            <w:r w:rsidRPr="000644B0">
              <w:rPr>
                <w:rFonts w:cs="Segoe UI"/>
                <w:i/>
                <w:iCs/>
                <w:sz w:val="22"/>
                <w:szCs w:val="22"/>
                <w:lang w:val="cs-CZ"/>
              </w:rPr>
              <w:t xml:space="preserve">neuvedené v tabulce </w:t>
            </w:r>
            <w:r w:rsidRPr="000644B0">
              <w:rPr>
                <w:rFonts w:cs="Segoe UI"/>
                <w:sz w:val="22"/>
                <w:szCs w:val="22"/>
                <w:lang w:val="cs-CZ"/>
              </w:rPr>
              <w:t>popis, jak bude zamezeno významnému znečištění, případně zdůvodnění, proč kritérium není relevantní (projekt nemá emise znečišťujících látek)</w:t>
            </w:r>
          </w:p>
        </w:tc>
      </w:tr>
      <w:tr w:rsidR="006125E6" w:rsidRPr="000644B0" w14:paraId="107BB0D8" w14:textId="77777777" w:rsidTr="002E5863">
        <w:trPr>
          <w:trHeight w:val="1569"/>
        </w:trPr>
        <w:tc>
          <w:tcPr>
            <w:tcW w:w="3964" w:type="dxa"/>
            <w:gridSpan w:val="2"/>
            <w:vAlign w:val="center"/>
          </w:tcPr>
          <w:p w14:paraId="31335B82" w14:textId="77777777" w:rsidR="006125E6" w:rsidRPr="000644B0" w:rsidRDefault="006125E6" w:rsidP="002E5863">
            <w:pPr>
              <w:spacing w:after="120"/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</w:pPr>
            <w:r w:rsidRPr="000644B0">
              <w:rPr>
                <w:rFonts w:cs="Segoe UI"/>
                <w:i/>
                <w:color w:val="000000"/>
                <w:sz w:val="22"/>
                <w:szCs w:val="22"/>
                <w:shd w:val="clear" w:color="auto" w:fill="FFFFFF"/>
                <w:lang w:val="cs-CZ"/>
              </w:rPr>
              <w:t xml:space="preserve">Ochrana a obnova biologické rozmanitosti a ekosystémů: </w:t>
            </w: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>Povede opatření k:</w:t>
            </w:r>
          </w:p>
          <w:p w14:paraId="1A4A6558" w14:textId="77777777" w:rsidR="006125E6" w:rsidRPr="000644B0" w:rsidRDefault="006125E6" w:rsidP="006125E6">
            <w:pPr>
              <w:pStyle w:val="Odstavecseseznamem"/>
              <w:numPr>
                <w:ilvl w:val="0"/>
                <w:numId w:val="6"/>
              </w:numPr>
              <w:spacing w:after="120"/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</w:pP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>významnému poškozování dobrého stavu a odolnosti ekosystémů,</w:t>
            </w:r>
          </w:p>
          <w:p w14:paraId="331E8FA6" w14:textId="77777777" w:rsidR="006125E6" w:rsidRPr="000644B0" w:rsidRDefault="006125E6" w:rsidP="006125E6">
            <w:pPr>
              <w:pStyle w:val="Odstavecseseznamem"/>
              <w:numPr>
                <w:ilvl w:val="0"/>
                <w:numId w:val="6"/>
              </w:numPr>
              <w:spacing w:after="120"/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</w:pP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>poškozování stavu stanovišť a</w:t>
            </w:r>
            <w:r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> </w:t>
            </w: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>druhů z hlediska jejich ochrany</w:t>
            </w:r>
          </w:p>
        </w:tc>
        <w:sdt>
          <w:sdtPr>
            <w:rPr>
              <w:rFonts w:cs="Segoe UI"/>
              <w:color w:val="FF0000"/>
              <w:lang w:val="cs-CZ"/>
            </w:rPr>
            <w:id w:val="9924477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vAlign w:val="center"/>
              </w:tcPr>
              <w:p w14:paraId="3679B35D" w14:textId="77777777" w:rsidR="006125E6" w:rsidRPr="005544DB" w:rsidRDefault="006125E6" w:rsidP="002E5863">
                <w:pPr>
                  <w:spacing w:after="120"/>
                  <w:jc w:val="center"/>
                  <w:rPr>
                    <w:rFonts w:cs="Segoe UI"/>
                    <w:color w:val="FF0000"/>
                    <w:sz w:val="22"/>
                    <w:szCs w:val="22"/>
                    <w:lang w:val="cs-CZ"/>
                  </w:rPr>
                </w:pPr>
                <w:r w:rsidRPr="005544DB">
                  <w:rPr>
                    <w:rFonts w:ascii="Segoe UI Symbol" w:eastAsia="MS Gothic" w:hAnsi="Segoe UI Symbol" w:cs="Segoe UI Symbol"/>
                    <w:color w:val="FF0000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  <w:sdt>
          <w:sdtPr>
            <w:rPr>
              <w:rFonts w:cs="Segoe UI"/>
              <w:color w:val="00B050"/>
              <w:lang w:val="cs-CZ"/>
            </w:rPr>
            <w:id w:val="108041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14:paraId="75E2CB60" w14:textId="77777777" w:rsidR="006125E6" w:rsidRPr="005544DB" w:rsidRDefault="006125E6" w:rsidP="002E5863">
                <w:pPr>
                  <w:spacing w:after="120"/>
                  <w:jc w:val="center"/>
                  <w:rPr>
                    <w:rFonts w:cs="Segoe UI"/>
                    <w:color w:val="00B050"/>
                    <w:sz w:val="22"/>
                    <w:szCs w:val="22"/>
                    <w:lang w:val="cs-CZ"/>
                  </w:rPr>
                </w:pPr>
                <w:r w:rsidRPr="005544DB">
                  <w:rPr>
                    <w:rFonts w:ascii="Segoe UI Symbol" w:eastAsia="MS Gothic" w:hAnsi="Segoe UI Symbol" w:cs="Segoe UI Symbol"/>
                    <w:color w:val="00B050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  <w:tc>
          <w:tcPr>
            <w:tcW w:w="8080" w:type="dxa"/>
          </w:tcPr>
          <w:p w14:paraId="18A124DA" w14:textId="77777777" w:rsidR="006125E6" w:rsidRPr="0049726A" w:rsidRDefault="006125E6" w:rsidP="006125E6">
            <w:pPr>
              <w:pStyle w:val="Odstavecseseznamem"/>
              <w:numPr>
                <w:ilvl w:val="0"/>
                <w:numId w:val="7"/>
              </w:numPr>
              <w:spacing w:after="120"/>
              <w:ind w:left="316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49726A">
              <w:rPr>
                <w:rFonts w:cs="Segoe UI"/>
                <w:sz w:val="22"/>
                <w:szCs w:val="22"/>
                <w:lang w:val="cs-CZ"/>
              </w:rPr>
              <w:t xml:space="preserve">pro </w:t>
            </w:r>
            <w:r w:rsidRPr="0049726A">
              <w:rPr>
                <w:rFonts w:cs="Segoe UI"/>
                <w:i/>
                <w:iCs/>
                <w:sz w:val="22"/>
                <w:szCs w:val="22"/>
                <w:lang w:val="cs-CZ"/>
              </w:rPr>
              <w:t xml:space="preserve">všechny sektory </w:t>
            </w:r>
            <w:r w:rsidRPr="0049726A">
              <w:rPr>
                <w:rFonts w:cs="Segoe UI"/>
                <w:sz w:val="22"/>
                <w:szCs w:val="22"/>
                <w:lang w:val="cs-CZ"/>
              </w:rPr>
              <w:t>platí, že:</w:t>
            </w:r>
          </w:p>
          <w:p w14:paraId="790F8626" w14:textId="77777777" w:rsidR="006125E6" w:rsidRPr="0049726A" w:rsidRDefault="006125E6" w:rsidP="006125E6">
            <w:pPr>
              <w:pStyle w:val="Odstavecseseznamem"/>
              <w:numPr>
                <w:ilvl w:val="1"/>
                <w:numId w:val="7"/>
              </w:numPr>
              <w:ind w:left="742"/>
              <w:rPr>
                <w:rFonts w:cs="Segoe UI"/>
                <w:sz w:val="22"/>
                <w:szCs w:val="22"/>
                <w:lang w:val="cs-CZ"/>
              </w:rPr>
            </w:pPr>
            <w:r w:rsidRPr="0049726A">
              <w:rPr>
                <w:rFonts w:cs="Segoe UI"/>
                <w:sz w:val="22"/>
                <w:szCs w:val="22"/>
                <w:lang w:val="cs-CZ"/>
              </w:rPr>
              <w:t>musejí být přijata všechna vyžadovaná opatření, pokud záměr podléhá posouzení vlivu na životní prostředí (EIA)</w:t>
            </w:r>
          </w:p>
          <w:p w14:paraId="639A6088" w14:textId="77777777" w:rsidR="006125E6" w:rsidRPr="0049726A" w:rsidRDefault="006125E6" w:rsidP="006125E6">
            <w:pPr>
              <w:pStyle w:val="Odstavecseseznamem"/>
              <w:numPr>
                <w:ilvl w:val="1"/>
                <w:numId w:val="7"/>
              </w:numPr>
              <w:spacing w:after="120"/>
              <w:ind w:left="742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49726A">
              <w:rPr>
                <w:rFonts w:cs="Segoe UI"/>
                <w:sz w:val="22"/>
                <w:szCs w:val="22"/>
                <w:lang w:val="cs-CZ"/>
              </w:rPr>
              <w:t>pokud je projekt umístěn v nebo poblíž chráněných území (CHKO, národní parky, NATURA 2000 apod.) jsou přijata všechna vyžadovaná opatření v souvislosti s chráněným územím</w:t>
            </w:r>
          </w:p>
          <w:p w14:paraId="34761DA5" w14:textId="77777777" w:rsidR="006125E6" w:rsidRPr="0049726A" w:rsidRDefault="006125E6" w:rsidP="006125E6">
            <w:pPr>
              <w:pStyle w:val="Odstavecseseznamem"/>
              <w:numPr>
                <w:ilvl w:val="0"/>
                <w:numId w:val="7"/>
              </w:numPr>
              <w:spacing w:after="120"/>
              <w:ind w:left="318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49726A">
              <w:rPr>
                <w:rFonts w:cs="Segoe UI"/>
                <w:sz w:val="22"/>
                <w:szCs w:val="22"/>
                <w:lang w:val="cs-CZ"/>
              </w:rPr>
              <w:t>pro sektory</w:t>
            </w:r>
            <w:r w:rsidRPr="0049726A">
              <w:rPr>
                <w:rFonts w:cs="Segoe UI"/>
                <w:i/>
                <w:iCs/>
                <w:sz w:val="22"/>
                <w:szCs w:val="22"/>
                <w:lang w:val="cs-CZ"/>
              </w:rPr>
              <w:t xml:space="preserve"> uvedené v tabulce</w:t>
            </w:r>
            <w:r w:rsidRPr="0049726A">
              <w:rPr>
                <w:rFonts w:cs="Segoe UI"/>
                <w:sz w:val="22"/>
                <w:szCs w:val="22"/>
                <w:lang w:val="cs-CZ"/>
              </w:rPr>
              <w:t xml:space="preserve"> mohou platit některé další doplňující požadavky</w:t>
            </w:r>
          </w:p>
          <w:p w14:paraId="575F097E" w14:textId="143F9045" w:rsidR="002D5266" w:rsidRPr="002D5266" w:rsidRDefault="002D5266" w:rsidP="006125E6">
            <w:pPr>
              <w:pStyle w:val="Odstavecseseznamem"/>
              <w:numPr>
                <w:ilvl w:val="0"/>
                <w:numId w:val="7"/>
              </w:numPr>
              <w:spacing w:after="120"/>
              <w:ind w:left="318"/>
              <w:jc w:val="both"/>
              <w:rPr>
                <w:rFonts w:cs="Segoe UI"/>
                <w:lang w:val="cs-CZ"/>
              </w:rPr>
            </w:pPr>
            <w:r>
              <w:rPr>
                <w:rFonts w:cs="Segoe UI"/>
                <w:lang w:val="cs-CZ"/>
              </w:rPr>
              <w:t>případně uvést další opatření, která jsou/budou přijata v souvislosti s ochranou biodiverzity</w:t>
            </w:r>
          </w:p>
          <w:p w14:paraId="325C0D6C" w14:textId="77777777" w:rsidR="006125E6" w:rsidRPr="000644B0" w:rsidRDefault="006125E6" w:rsidP="006125E6">
            <w:pPr>
              <w:pStyle w:val="Odstavecseseznamem"/>
              <w:numPr>
                <w:ilvl w:val="0"/>
                <w:numId w:val="7"/>
              </w:numPr>
              <w:spacing w:after="120"/>
              <w:ind w:left="318"/>
              <w:jc w:val="both"/>
              <w:rPr>
                <w:rFonts w:cs="Segoe UI"/>
                <w:lang w:val="cs-CZ"/>
              </w:rPr>
            </w:pPr>
            <w:r w:rsidRPr="0049726A">
              <w:rPr>
                <w:rFonts w:cs="Segoe UI"/>
                <w:sz w:val="22"/>
                <w:szCs w:val="22"/>
                <w:lang w:val="cs-CZ"/>
              </w:rPr>
              <w:t>případně zdůvodnění, proč kritérium není relevantní (nemá k biodiverzitě žádný vztah)</w:t>
            </w:r>
          </w:p>
        </w:tc>
      </w:tr>
    </w:tbl>
    <w:p w14:paraId="68BE476F" w14:textId="77777777" w:rsidR="006125E6" w:rsidRDefault="006125E6" w:rsidP="006125E6">
      <w:pPr>
        <w:rPr>
          <w:lang w:val="cs-CZ"/>
        </w:rPr>
      </w:pPr>
    </w:p>
    <w:p w14:paraId="223A92C1" w14:textId="185D890A" w:rsidR="006631B8" w:rsidRPr="006125E6" w:rsidRDefault="006125E6">
      <w:pPr>
        <w:rPr>
          <w:lang w:val="cs-CZ"/>
        </w:rPr>
      </w:pPr>
      <w:r>
        <w:rPr>
          <w:lang w:val="cs-CZ"/>
        </w:rPr>
        <w:t>Pro všechny oblasti platí, že je možné na podporu argumentace uvést i např. odkazy na dobrovolné nástroje jako je např. EMAS, ekoznačka EU, zelené zadávání veřejných zakázek apod.</w:t>
      </w:r>
    </w:p>
    <w:sectPr w:rsidR="006631B8" w:rsidRPr="006125E6" w:rsidSect="006125E6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9A2A78"/>
    <w:multiLevelType w:val="hybridMultilevel"/>
    <w:tmpl w:val="7D1E56D2"/>
    <w:lvl w:ilvl="0" w:tplc="AB1821A0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6211E1"/>
    <w:multiLevelType w:val="hybridMultilevel"/>
    <w:tmpl w:val="4824DAA0"/>
    <w:lvl w:ilvl="0" w:tplc="36CC83B2">
      <w:start w:val="1"/>
      <w:numFmt w:val="lowerRoman"/>
      <w:lvlText w:val="(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619185C"/>
    <w:multiLevelType w:val="hybridMultilevel"/>
    <w:tmpl w:val="BCBCF65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D1928C5"/>
    <w:multiLevelType w:val="hybridMultilevel"/>
    <w:tmpl w:val="4824DAA0"/>
    <w:lvl w:ilvl="0" w:tplc="36CC83B2">
      <w:start w:val="1"/>
      <w:numFmt w:val="lowerRoman"/>
      <w:lvlText w:val="(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F861145"/>
    <w:multiLevelType w:val="hybridMultilevel"/>
    <w:tmpl w:val="719878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13566B"/>
    <w:multiLevelType w:val="hybridMultilevel"/>
    <w:tmpl w:val="FC42025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601AD5"/>
    <w:multiLevelType w:val="hybridMultilevel"/>
    <w:tmpl w:val="2EF032E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7CwNDG2MDAwsTRX0lEKTi0uzszPAykwrgUAPOKF2CwAAAA="/>
  </w:docVars>
  <w:rsids>
    <w:rsidRoot w:val="006125E6"/>
    <w:rsid w:val="002964BC"/>
    <w:rsid w:val="002D5266"/>
    <w:rsid w:val="0051206A"/>
    <w:rsid w:val="00603E6B"/>
    <w:rsid w:val="006125E6"/>
    <w:rsid w:val="006631B8"/>
    <w:rsid w:val="00A72893"/>
    <w:rsid w:val="00B25A4A"/>
    <w:rsid w:val="00CF5D3E"/>
    <w:rsid w:val="00E12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C47C6D"/>
  <w15:chartTrackingRefBased/>
  <w15:docId w15:val="{315D62C0-BE1D-49A1-AF34-85164C680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  <w:rsid w:val="006125E6"/>
    <w:rPr>
      <w:rFonts w:ascii="Segoe UI" w:hAnsi="Segoe UI"/>
      <w:lang w:val="en-GB"/>
    </w:rPr>
  </w:style>
  <w:style w:type="paragraph" w:styleId="Nadpis1">
    <w:name w:val="heading 1"/>
    <w:basedOn w:val="Normln"/>
    <w:next w:val="Normln"/>
    <w:link w:val="Nadpis1Char"/>
    <w:uiPriority w:val="9"/>
    <w:qFormat/>
    <w:rsid w:val="006125E6"/>
    <w:pPr>
      <w:keepNext/>
      <w:outlineLvl w:val="0"/>
    </w:pPr>
    <w:rPr>
      <w:b/>
      <w:bCs/>
      <w:sz w:val="24"/>
      <w:szCs w:val="24"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6125E6"/>
    <w:rPr>
      <w:rFonts w:ascii="Segoe UI" w:hAnsi="Segoe UI"/>
      <w:b/>
      <w:bCs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6125E6"/>
    <w:pPr>
      <w:ind w:left="720"/>
      <w:contextualSpacing/>
    </w:pPr>
  </w:style>
  <w:style w:type="table" w:styleId="Mkatabulky">
    <w:name w:val="Table Grid"/>
    <w:basedOn w:val="Normlntabulka"/>
    <w:rsid w:val="006125E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6125E6"/>
    <w:rPr>
      <w:color w:val="80808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25A4A"/>
    <w:pPr>
      <w:spacing w:after="0" w:line="240" w:lineRule="auto"/>
    </w:pPr>
    <w:rPr>
      <w:rFonts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25A4A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AAA1388F7D643359F6A9536B1C8B4B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F55E7A6-B5CE-4B20-B2EA-6BE71BFBD5FF}"/>
      </w:docPartPr>
      <w:docPartBody>
        <w:p w:rsidR="00287769" w:rsidRDefault="001E1009" w:rsidP="001E1009">
          <w:pPr>
            <w:pStyle w:val="4AAA1388F7D643359F6A9536B1C8B4B7"/>
          </w:pPr>
          <w:r w:rsidRPr="000644B0">
            <w:rPr>
              <w:rFonts w:cs="Segoe UI"/>
              <w:color w:val="808080" w:themeColor="background1" w:themeShade="80"/>
            </w:rPr>
            <w:t>Uveďte číslo/čísla aktivit</w:t>
          </w:r>
          <w:r w:rsidRPr="000644B0">
            <w:rPr>
              <w:rStyle w:val="Zstupntext"/>
              <w:rFonts w:cs="Segoe UI"/>
              <w:color w:val="808080" w:themeColor="background1" w:themeShade="80"/>
            </w:rPr>
            <w:t>.</w:t>
          </w:r>
        </w:p>
      </w:docPartBody>
    </w:docPart>
    <w:docPart>
      <w:docPartPr>
        <w:name w:val="8EB88694FB47472B8C1CFEADEFCA81F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A024177-B81C-454B-8C2B-64225B6B4B1B}"/>
      </w:docPartPr>
      <w:docPartBody>
        <w:p w:rsidR="00287769" w:rsidRDefault="001E1009" w:rsidP="001E1009">
          <w:pPr>
            <w:pStyle w:val="8EB88694FB47472B8C1CFEADEFCA81FA"/>
          </w:pPr>
          <w:r w:rsidRPr="000644B0">
            <w:rPr>
              <w:rFonts w:cs="Segoe UI"/>
              <w:color w:val="808080" w:themeColor="background1" w:themeShade="80"/>
            </w:rPr>
            <w:t xml:space="preserve">Uveďte </w:t>
          </w:r>
          <w:r>
            <w:rPr>
              <w:rFonts w:cs="Segoe UI"/>
              <w:color w:val="808080" w:themeColor="background1" w:themeShade="80"/>
            </w:rPr>
            <w:t>stručný název aktivity např. podle NACE kódu či jiným způsobem</w:t>
          </w:r>
          <w:r w:rsidRPr="000644B0">
            <w:rPr>
              <w:rStyle w:val="Zstupntext"/>
              <w:rFonts w:cs="Segoe UI"/>
              <w:color w:val="808080" w:themeColor="background1" w:themeShade="80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E1009"/>
    <w:rsid w:val="001E1009"/>
    <w:rsid w:val="00287769"/>
    <w:rsid w:val="00607A59"/>
    <w:rsid w:val="00C720B1"/>
    <w:rsid w:val="00EC2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1E1009"/>
    <w:rPr>
      <w:color w:val="808080"/>
    </w:rPr>
  </w:style>
  <w:style w:type="paragraph" w:customStyle="1" w:styleId="4AAA1388F7D643359F6A9536B1C8B4B7">
    <w:name w:val="4AAA1388F7D643359F6A9536B1C8B4B7"/>
    <w:rsid w:val="001E1009"/>
  </w:style>
  <w:style w:type="paragraph" w:customStyle="1" w:styleId="8EB88694FB47472B8C1CFEADEFCA81FA">
    <w:name w:val="8EB88694FB47472B8C1CFEADEFCA81FA"/>
    <w:rsid w:val="001E10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84C3129CE6E94F967B3B03A604CB07" ma:contentTypeVersion="6" ma:contentTypeDescription="Create a new document." ma:contentTypeScope="" ma:versionID="21e38b128dcfc6c55d944823627c4681">
  <xsd:schema xmlns:xsd="http://www.w3.org/2001/XMLSchema" xmlns:xs="http://www.w3.org/2001/XMLSchema" xmlns:p="http://schemas.microsoft.com/office/2006/metadata/properties" xmlns:ns2="daddd675-6c83-4598-9286-5be6c838b104" xmlns:ns3="1cb2644d-9f5e-4571-b160-7b65398670a5" targetNamespace="http://schemas.microsoft.com/office/2006/metadata/properties" ma:root="true" ma:fieldsID="272714b8b18088c9f78f0a853e3ae1d5" ns2:_="" ns3:_="">
    <xsd:import namespace="daddd675-6c83-4598-9286-5be6c838b104"/>
    <xsd:import namespace="1cb2644d-9f5e-4571-b160-7b65398670a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dd675-6c83-4598-9286-5be6c838b10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b2644d-9f5e-4571-b160-7b65398670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FEA8E0-B646-418F-98CF-8F1DAF9335EE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elements/1.1/"/>
    <ds:schemaRef ds:uri="http://www.w3.org/XML/1998/namespace"/>
    <ds:schemaRef ds:uri="1cb2644d-9f5e-4571-b160-7b65398670a5"/>
    <ds:schemaRef ds:uri="http://purl.org/dc/dcmitype/"/>
    <ds:schemaRef ds:uri="http://schemas.microsoft.com/office/infopath/2007/PartnerControls"/>
    <ds:schemaRef ds:uri="daddd675-6c83-4598-9286-5be6c838b104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01AFDE65-9A9D-4BF9-940A-33689CC4C4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dd675-6c83-4598-9286-5be6c838b104"/>
    <ds:schemaRef ds:uri="1cb2644d-9f5e-4571-b160-7b65398670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076C588-DF1B-4F62-A92D-951AC88A45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661CDBD-C690-44BA-BD16-B557E8A61E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251</Words>
  <Characters>7382</Characters>
  <Application>Microsoft Office Word</Application>
  <DocSecurity>0</DocSecurity>
  <Lines>61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Hlaváček</dc:creator>
  <cp:keywords/>
  <dc:description/>
  <cp:lastModifiedBy>Bazgierová Pavla</cp:lastModifiedBy>
  <cp:revision>3</cp:revision>
  <dcterms:created xsi:type="dcterms:W3CDTF">2021-03-25T00:42:00Z</dcterms:created>
  <dcterms:modified xsi:type="dcterms:W3CDTF">2021-03-30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84C3129CE6E94F967B3B03A604CB07</vt:lpwstr>
  </property>
</Properties>
</file>